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69602C1B" w:rsidR="00BB2FBC" w:rsidRDefault="00615629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 w:rsidR="00BB2FBC"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Znak sprawy: </w:t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>Mchtr.261.01.2023</w:t>
      </w:r>
    </w:p>
    <w:p w14:paraId="298906AA" w14:textId="0BFF3E9F" w:rsidR="00C46E26" w:rsidRPr="00BB2FBC" w:rsidRDefault="00C46E26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ab/>
        <w:t>Załącznik nr 2.</w:t>
      </w:r>
      <w:r w:rsidR="00E80DD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5</w:t>
      </w:r>
      <w:r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do SWZ</w:t>
      </w:r>
    </w:p>
    <w:p w14:paraId="1845C6CB" w14:textId="77777777" w:rsidR="00615629" w:rsidRDefault="00615629" w:rsidP="00615629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A13FAFE" w14:textId="4F8E1198" w:rsidR="001F509E" w:rsidRPr="001F509E" w:rsidRDefault="001F509E" w:rsidP="00615629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3D7D4398" w14:textId="52BF8874" w:rsidR="00615629" w:rsidRDefault="00A200DA" w:rsidP="00615629">
      <w:pPr>
        <w:tabs>
          <w:tab w:val="left" w:pos="720"/>
        </w:tabs>
        <w:spacing w:before="120" w:after="12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615629">
        <w:rPr>
          <w:rFonts w:ascii="Arial" w:hAnsi="Arial" w:cs="Arial"/>
          <w:color w:val="000000" w:themeColor="text1"/>
          <w:sz w:val="20"/>
          <w:szCs w:val="20"/>
        </w:rPr>
        <w:t>Składając ofertę w postępowaniu o udzielenie zamówienia publicznego pn.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„</w:t>
      </w:r>
      <w:r w:rsidRPr="00615629">
        <w:rPr>
          <w:rFonts w:ascii="Arial" w:hAnsi="Arial" w:cs="Arial"/>
          <w:color w:val="000000" w:themeColor="text1"/>
          <w:sz w:val="20"/>
          <w:szCs w:val="20"/>
        </w:rPr>
        <w:t xml:space="preserve">Dostawa obiektywu mikroskopowego, diody laserowej, diody LED ze </w:t>
      </w:r>
      <w:r w:rsidR="00615629" w:rsidRPr="00615629">
        <w:rPr>
          <w:rFonts w:ascii="Arial" w:hAnsi="Arial" w:cs="Arial"/>
          <w:color w:val="000000" w:themeColor="text1"/>
          <w:sz w:val="20"/>
          <w:szCs w:val="20"/>
        </w:rPr>
        <w:t>sterownikiem</w:t>
      </w:r>
      <w:r w:rsidRPr="00615629">
        <w:rPr>
          <w:rFonts w:ascii="Arial" w:hAnsi="Arial" w:cs="Arial"/>
          <w:color w:val="000000" w:themeColor="text1"/>
          <w:sz w:val="20"/>
          <w:szCs w:val="20"/>
        </w:rPr>
        <w:t xml:space="preserve">, kamer CMOS oraz elementów </w:t>
      </w:r>
      <w:proofErr w:type="spellStart"/>
      <w:r w:rsidRPr="00615629">
        <w:rPr>
          <w:rFonts w:ascii="Arial" w:hAnsi="Arial" w:cs="Arial"/>
          <w:color w:val="000000" w:themeColor="text1"/>
          <w:sz w:val="20"/>
          <w:szCs w:val="20"/>
        </w:rPr>
        <w:t>optomechanicznych</w:t>
      </w:r>
      <w:proofErr w:type="spellEnd"/>
      <w:r w:rsidRPr="00615629">
        <w:rPr>
          <w:rFonts w:ascii="Arial" w:hAnsi="Arial" w:cs="Arial"/>
          <w:color w:val="000000" w:themeColor="text1"/>
          <w:sz w:val="20"/>
          <w:szCs w:val="20"/>
        </w:rPr>
        <w:t xml:space="preserve"> i optycznych, w podziale na pakiety.” </w:t>
      </w:r>
    </w:p>
    <w:p w14:paraId="76109ED9" w14:textId="7F764724" w:rsidR="00A200DA" w:rsidRPr="00615629" w:rsidRDefault="00615629" w:rsidP="00615629">
      <w:pPr>
        <w:tabs>
          <w:tab w:val="left" w:pos="720"/>
        </w:tabs>
        <w:spacing w:before="120" w:after="120" w:line="240" w:lineRule="auto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Pakiet nr </w:t>
      </w:r>
      <w:r w:rsidR="00E80DDC">
        <w:rPr>
          <w:rFonts w:ascii="Arial" w:hAnsi="Arial" w:cs="Arial"/>
          <w:b/>
          <w:bCs/>
          <w:color w:val="000000" w:themeColor="text1"/>
          <w:sz w:val="20"/>
          <w:szCs w:val="20"/>
        </w:rPr>
        <w:t>5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– Dostawa elementów opt</w:t>
      </w:r>
      <w:r w:rsidR="00E80DDC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yki </w:t>
      </w:r>
      <w:r w:rsidRPr="00615629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– 1 zestaw </w:t>
      </w:r>
    </w:p>
    <w:p w14:paraId="511DBA92" w14:textId="3671AB5E" w:rsidR="00AF4B77" w:rsidRDefault="001F509E" w:rsidP="00615629">
      <w:pPr>
        <w:tabs>
          <w:tab w:val="left" w:pos="720"/>
        </w:tabs>
        <w:spacing w:before="120" w:after="12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615629">
        <w:rPr>
          <w:rFonts w:ascii="Arial" w:hAnsi="Arial" w:cs="Arial"/>
          <w:color w:val="000000" w:themeColor="text1"/>
          <w:sz w:val="20"/>
          <w:szCs w:val="20"/>
        </w:rPr>
        <w:t>oferujemy</w:t>
      </w:r>
      <w:r w:rsidR="008E1C8F" w:rsidRPr="00615629">
        <w:rPr>
          <w:rFonts w:ascii="Arial" w:hAnsi="Arial" w:cs="Arial"/>
          <w:color w:val="000000" w:themeColor="text1"/>
          <w:sz w:val="20"/>
          <w:szCs w:val="20"/>
        </w:rPr>
        <w:t xml:space="preserve"> dostawę ww. </w:t>
      </w:r>
      <w:r w:rsidR="00D7560B" w:rsidRPr="00615629">
        <w:rPr>
          <w:rFonts w:ascii="Arial" w:hAnsi="Arial" w:cs="Arial"/>
          <w:color w:val="000000" w:themeColor="text1"/>
          <w:sz w:val="20"/>
          <w:szCs w:val="20"/>
        </w:rPr>
        <w:t>elementów</w:t>
      </w:r>
      <w:r w:rsidR="00BF31D4" w:rsidRPr="00615629">
        <w:rPr>
          <w:rFonts w:ascii="Arial" w:hAnsi="Arial" w:cs="Arial"/>
          <w:color w:val="000000" w:themeColor="text1"/>
          <w:sz w:val="20"/>
          <w:szCs w:val="20"/>
        </w:rPr>
        <w:t xml:space="preserve"> spełniając</w:t>
      </w:r>
      <w:r w:rsidR="00D7560B" w:rsidRPr="00615629">
        <w:rPr>
          <w:rFonts w:ascii="Arial" w:hAnsi="Arial" w:cs="Arial"/>
          <w:color w:val="000000" w:themeColor="text1"/>
          <w:sz w:val="20"/>
          <w:szCs w:val="20"/>
        </w:rPr>
        <w:t xml:space="preserve">ych </w:t>
      </w:r>
      <w:r w:rsidRPr="00615629">
        <w:rPr>
          <w:rFonts w:ascii="Arial" w:hAnsi="Arial" w:cs="Arial"/>
          <w:color w:val="000000" w:themeColor="text1"/>
          <w:sz w:val="20"/>
          <w:szCs w:val="20"/>
        </w:rPr>
        <w:t>poniższe wymagania</w:t>
      </w:r>
      <w:r w:rsidRPr="00A200DA">
        <w:rPr>
          <w:rFonts w:ascii="Arial" w:hAnsi="Arial" w:cs="Arial"/>
          <w:color w:val="000000" w:themeColor="text1"/>
          <w:sz w:val="20"/>
          <w:szCs w:val="20"/>
        </w:rPr>
        <w:t>:</w:t>
      </w:r>
    </w:p>
    <w:tbl>
      <w:tblPr>
        <w:tblStyle w:val="Tabela-Siatka"/>
        <w:tblW w:w="13994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6"/>
        <w:gridCol w:w="3023"/>
        <w:gridCol w:w="3762"/>
        <w:gridCol w:w="916"/>
        <w:gridCol w:w="5777"/>
      </w:tblGrid>
      <w:tr w:rsidR="00EC05D0" w:rsidRPr="009A27D9" w14:paraId="05743199" w14:textId="77777777" w:rsidTr="00EC05D0">
        <w:trPr>
          <w:trHeight w:val="510"/>
        </w:trPr>
        <w:tc>
          <w:tcPr>
            <w:tcW w:w="13994" w:type="dxa"/>
            <w:gridSpan w:val="5"/>
            <w:shd w:val="clear" w:color="auto" w:fill="BFBFBF" w:themeFill="background1" w:themeFillShade="BF"/>
            <w:vAlign w:val="center"/>
          </w:tcPr>
          <w:p w14:paraId="4D4C5C0D" w14:textId="0B64EFD2" w:rsidR="00EC05D0" w:rsidRPr="009A27D9" w:rsidRDefault="00EC05D0" w:rsidP="00E246EB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lementy </w:t>
            </w:r>
            <w:r w:rsidR="00E80DDC">
              <w:rPr>
                <w:rFonts w:ascii="Arial" w:hAnsi="Arial" w:cs="Arial"/>
                <w:b/>
                <w:bCs/>
                <w:sz w:val="20"/>
                <w:szCs w:val="20"/>
              </w:rPr>
              <w:t>optyki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– 1 zestaw</w:t>
            </w:r>
          </w:p>
        </w:tc>
      </w:tr>
      <w:tr w:rsidR="00EC05D0" w:rsidRPr="00CA24FE" w14:paraId="488A2EF2" w14:textId="77777777" w:rsidTr="00EC05D0">
        <w:trPr>
          <w:trHeight w:val="585"/>
        </w:trPr>
        <w:tc>
          <w:tcPr>
            <w:tcW w:w="13994" w:type="dxa"/>
            <w:gridSpan w:val="5"/>
          </w:tcPr>
          <w:p w14:paraId="5FB2CE1A" w14:textId="0D16525C" w:rsidR="00EC05D0" w:rsidRPr="00EC05D0" w:rsidRDefault="00EC05D0" w:rsidP="00E246EB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6999B38E" w14:textId="79199E4F" w:rsidR="00EC05D0" w:rsidRPr="00CA24FE" w:rsidRDefault="00EC05D0" w:rsidP="00E246EB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E80DDC" w:rsidRPr="000235EF" w14:paraId="4928F109" w14:textId="2AD08413" w:rsidTr="00065DB8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516" w:type="dxa"/>
            <w:shd w:val="clear" w:color="auto" w:fill="D0CECE" w:themeFill="background2" w:themeFillShade="E6"/>
          </w:tcPr>
          <w:p w14:paraId="1B81D761" w14:textId="75AB9F8B" w:rsidR="00E80DDC" w:rsidRPr="00F10E7F" w:rsidRDefault="00E80DDC" w:rsidP="00E80DD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3023" w:type="dxa"/>
            <w:shd w:val="clear" w:color="auto" w:fill="D0CECE" w:themeFill="background2" w:themeFillShade="E6"/>
            <w:vAlign w:val="center"/>
          </w:tcPr>
          <w:p w14:paraId="55FEF1AD" w14:textId="46D96F84" w:rsidR="00E80DDC" w:rsidRPr="00E80DDC" w:rsidRDefault="00E80DDC" w:rsidP="00E80DD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yp </w:t>
            </w:r>
          </w:p>
        </w:tc>
        <w:tc>
          <w:tcPr>
            <w:tcW w:w="3762" w:type="dxa"/>
            <w:shd w:val="clear" w:color="auto" w:fill="D0CECE" w:themeFill="background2" w:themeFillShade="E6"/>
            <w:vAlign w:val="center"/>
          </w:tcPr>
          <w:p w14:paraId="7E5FD435" w14:textId="32D71112" w:rsidR="00E80DDC" w:rsidRDefault="00E80DDC" w:rsidP="00E80DD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916" w:type="dxa"/>
            <w:shd w:val="clear" w:color="auto" w:fill="D0CECE" w:themeFill="background2" w:themeFillShade="E6"/>
            <w:vAlign w:val="center"/>
          </w:tcPr>
          <w:p w14:paraId="308A6A9E" w14:textId="16986E00" w:rsidR="00E80DDC" w:rsidRPr="000235EF" w:rsidRDefault="00E80DDC" w:rsidP="00E80DD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iczba sztuk</w:t>
            </w:r>
          </w:p>
        </w:tc>
        <w:tc>
          <w:tcPr>
            <w:tcW w:w="5777" w:type="dxa"/>
            <w:shd w:val="clear" w:color="auto" w:fill="D0CECE" w:themeFill="background2" w:themeFillShade="E6"/>
            <w:vAlign w:val="center"/>
          </w:tcPr>
          <w:p w14:paraId="1C67A76B" w14:textId="7E56DB43" w:rsidR="00E80DDC" w:rsidRPr="000235EF" w:rsidRDefault="00E80DDC" w:rsidP="00E80DD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E80DDC" w:rsidRPr="00E72582" w14:paraId="39339A89" w14:textId="6681350F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516" w:type="dxa"/>
            <w:shd w:val="clear" w:color="auto" w:fill="FFFFFF" w:themeFill="background1"/>
          </w:tcPr>
          <w:p w14:paraId="4491B0AE" w14:textId="0C40A323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248111FD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6E11FB">
              <w:rPr>
                <w:rFonts w:ascii="Arial" w:hAnsi="Arial" w:cs="Arial"/>
                <w:sz w:val="20"/>
                <w:szCs w:val="20"/>
              </w:rPr>
              <w:t xml:space="preserve">Soczewka </w:t>
            </w:r>
            <w:r>
              <w:rPr>
                <w:rFonts w:ascii="Arial" w:hAnsi="Arial" w:cs="Arial"/>
                <w:sz w:val="20"/>
                <w:szCs w:val="20"/>
              </w:rPr>
              <w:t>dublet achromatyczny</w:t>
            </w:r>
          </w:p>
          <w:p w14:paraId="7A4C863D" w14:textId="0788FD21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069BD0FC" w14:textId="77777777" w:rsidR="00E80DDC" w:rsidRPr="00B41A71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41A71">
              <w:rPr>
                <w:rFonts w:ascii="Arial" w:hAnsi="Arial" w:cs="Arial"/>
                <w:sz w:val="20"/>
                <w:szCs w:val="20"/>
              </w:rPr>
              <w:t xml:space="preserve">Ogniskowa f=30 mm </w:t>
            </w:r>
          </w:p>
          <w:p w14:paraId="22ACFE42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 xml:space="preserve">Średnica Ø1" </w:t>
            </w:r>
          </w:p>
          <w:p w14:paraId="61A2F1FB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Umieszczona w obudowie z gwinte</w:t>
            </w:r>
            <w:r>
              <w:rPr>
                <w:rFonts w:ascii="Arial" w:hAnsi="Arial" w:cs="Arial"/>
                <w:sz w:val="20"/>
                <w:szCs w:val="20"/>
              </w:rPr>
              <w:t xml:space="preserve">m </w:t>
            </w:r>
            <w:r w:rsidRPr="00227593">
              <w:rPr>
                <w:rFonts w:ascii="Arial" w:hAnsi="Arial" w:cs="Arial"/>
                <w:sz w:val="20"/>
                <w:szCs w:val="20"/>
              </w:rPr>
              <w:t>SM1</w:t>
            </w:r>
          </w:p>
          <w:p w14:paraId="7113C210" w14:textId="432A1961" w:rsidR="00E80DDC" w:rsidRPr="00E72582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włoka antyrefleksyjna dla długości fali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: 400-700 </w:t>
            </w:r>
            <w:proofErr w:type="spellStart"/>
            <w:r w:rsidRPr="00227593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64C6C9AB" w14:textId="411C66FE" w:rsidR="00E80DDC" w:rsidRPr="00E72582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52B37691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E0B4982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22572C4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0602F2F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6E0C201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07FEE91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9D87118" w14:textId="177F7A35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5DD7232" w14:textId="1A88084C" w:rsidR="00E80DDC" w:rsidRPr="00E72582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E80DDC" w:rsidRPr="00E72582" w14:paraId="4CB71E0C" w14:textId="3C0D7A26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516" w:type="dxa"/>
            <w:shd w:val="clear" w:color="auto" w:fill="FFFFFF" w:themeFill="background1"/>
          </w:tcPr>
          <w:p w14:paraId="4A44D2E2" w14:textId="10063E2E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1A9B277C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6E11FB">
              <w:rPr>
                <w:rFonts w:ascii="Arial" w:hAnsi="Arial" w:cs="Arial"/>
                <w:sz w:val="20"/>
                <w:szCs w:val="20"/>
              </w:rPr>
              <w:t xml:space="preserve">Soczewka </w:t>
            </w:r>
            <w:r>
              <w:rPr>
                <w:rFonts w:ascii="Arial" w:hAnsi="Arial" w:cs="Arial"/>
                <w:sz w:val="20"/>
                <w:szCs w:val="20"/>
              </w:rPr>
              <w:t>dublet achromatyczny</w:t>
            </w:r>
          </w:p>
          <w:p w14:paraId="78C6A569" w14:textId="2D6389AC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4D467326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Ogniskowa f=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0 mm </w:t>
            </w:r>
          </w:p>
          <w:p w14:paraId="22BC4E00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 xml:space="preserve">Średnica Ø1" </w:t>
            </w:r>
          </w:p>
          <w:p w14:paraId="2D091DA2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Umieszczona w obudowie z gwinte</w:t>
            </w:r>
            <w:r>
              <w:rPr>
                <w:rFonts w:ascii="Arial" w:hAnsi="Arial" w:cs="Arial"/>
                <w:sz w:val="20"/>
                <w:szCs w:val="20"/>
              </w:rPr>
              <w:t xml:space="preserve">m </w:t>
            </w:r>
            <w:r w:rsidRPr="00227593">
              <w:rPr>
                <w:rFonts w:ascii="Arial" w:hAnsi="Arial" w:cs="Arial"/>
                <w:sz w:val="20"/>
                <w:szCs w:val="20"/>
              </w:rPr>
              <w:t>SM1</w:t>
            </w:r>
          </w:p>
          <w:p w14:paraId="2E0883C6" w14:textId="51C29C34" w:rsidR="00E80DDC" w:rsidRPr="00E72582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włoka antyrefleksyjna dla długości fali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: 400-700 </w:t>
            </w:r>
            <w:proofErr w:type="spellStart"/>
            <w:r w:rsidRPr="00227593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77C49C8F" w14:textId="31EF5441" w:rsidR="00E80DDC" w:rsidRPr="00E72582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760686E3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8DED14C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19E166F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957FCE5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E179886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371A0C2" w14:textId="6F8DCDA8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C13D241" w14:textId="69311AB3" w:rsidR="00E80DDC" w:rsidRPr="00E72582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9E5462" w14:paraId="7C698752" w14:textId="42786F2C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516" w:type="dxa"/>
            <w:shd w:val="clear" w:color="auto" w:fill="FFFFFF" w:themeFill="background1"/>
          </w:tcPr>
          <w:p w14:paraId="3C3FA473" w14:textId="5A8C2F92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45800187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6E11FB">
              <w:rPr>
                <w:rFonts w:ascii="Arial" w:hAnsi="Arial" w:cs="Arial"/>
                <w:sz w:val="20"/>
                <w:szCs w:val="20"/>
              </w:rPr>
              <w:t xml:space="preserve">Soczewka </w:t>
            </w:r>
            <w:r>
              <w:rPr>
                <w:rFonts w:ascii="Arial" w:hAnsi="Arial" w:cs="Arial"/>
                <w:sz w:val="20"/>
                <w:szCs w:val="20"/>
              </w:rPr>
              <w:t>dublet achromatyczny</w:t>
            </w:r>
          </w:p>
          <w:p w14:paraId="50C111C9" w14:textId="5EA5452D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5AC76F8F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Ogniskowa f=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0 mm </w:t>
            </w:r>
          </w:p>
          <w:p w14:paraId="300FA0C9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 xml:space="preserve">Średnica Ø1" </w:t>
            </w:r>
          </w:p>
          <w:p w14:paraId="6297FEB5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Umieszczona w obudowie z gwinte</w:t>
            </w:r>
            <w:r>
              <w:rPr>
                <w:rFonts w:ascii="Arial" w:hAnsi="Arial" w:cs="Arial"/>
                <w:sz w:val="20"/>
                <w:szCs w:val="20"/>
              </w:rPr>
              <w:t xml:space="preserve">m </w:t>
            </w:r>
            <w:r w:rsidRPr="00227593">
              <w:rPr>
                <w:rFonts w:ascii="Arial" w:hAnsi="Arial" w:cs="Arial"/>
                <w:sz w:val="20"/>
                <w:szCs w:val="20"/>
              </w:rPr>
              <w:t>SM1</w:t>
            </w:r>
          </w:p>
          <w:p w14:paraId="446871E2" w14:textId="7C134EBA" w:rsidR="00E80DDC" w:rsidRPr="00485E85" w:rsidRDefault="00E80DDC" w:rsidP="00E80DD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Powłoka antyrefleksyjna dla długości fali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: 400-700 </w:t>
            </w:r>
            <w:proofErr w:type="spellStart"/>
            <w:r w:rsidRPr="00227593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19D43107" w14:textId="0BC021C5" w:rsidR="00E80DDC" w:rsidRPr="00485E85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777" w:type="dxa"/>
            <w:shd w:val="clear" w:color="auto" w:fill="FFFFFF" w:themeFill="background1"/>
          </w:tcPr>
          <w:p w14:paraId="1BDA3858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DB0505A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0075202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3E1CAE1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A8EABFE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E0B3529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830DD67" w14:textId="2E6905AB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14DD503" w14:textId="55AA6CB8" w:rsidR="00E80DDC" w:rsidRPr="00485E85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227593" w14:paraId="171EB040" w14:textId="634F4D3C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516" w:type="dxa"/>
            <w:shd w:val="clear" w:color="auto" w:fill="FFFFFF" w:themeFill="background1"/>
          </w:tcPr>
          <w:p w14:paraId="29F537AB" w14:textId="4F09CB1B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64DC4121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6E11FB">
              <w:rPr>
                <w:rFonts w:ascii="Arial" w:hAnsi="Arial" w:cs="Arial"/>
                <w:sz w:val="20"/>
                <w:szCs w:val="20"/>
              </w:rPr>
              <w:t xml:space="preserve">Soczewka </w:t>
            </w:r>
            <w:r>
              <w:rPr>
                <w:rFonts w:ascii="Arial" w:hAnsi="Arial" w:cs="Arial"/>
                <w:sz w:val="20"/>
                <w:szCs w:val="20"/>
              </w:rPr>
              <w:t>dublet achromatyczny</w:t>
            </w:r>
          </w:p>
          <w:p w14:paraId="02211AA8" w14:textId="43647061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70BB8286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Ogniskowa f=</w:t>
            </w:r>
            <w:r>
              <w:rPr>
                <w:rFonts w:ascii="Arial" w:hAnsi="Arial" w:cs="Arial"/>
                <w:sz w:val="20"/>
                <w:szCs w:val="20"/>
              </w:rPr>
              <w:t>75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 mm </w:t>
            </w:r>
          </w:p>
          <w:p w14:paraId="648B5254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 xml:space="preserve">Średnica Ø1" </w:t>
            </w:r>
          </w:p>
          <w:p w14:paraId="4FE23FE6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Umieszczona w obudowie z gwinte</w:t>
            </w:r>
            <w:r>
              <w:rPr>
                <w:rFonts w:ascii="Arial" w:hAnsi="Arial" w:cs="Arial"/>
                <w:sz w:val="20"/>
                <w:szCs w:val="20"/>
              </w:rPr>
              <w:t xml:space="preserve">m </w:t>
            </w:r>
            <w:r w:rsidRPr="00227593">
              <w:rPr>
                <w:rFonts w:ascii="Arial" w:hAnsi="Arial" w:cs="Arial"/>
                <w:sz w:val="20"/>
                <w:szCs w:val="20"/>
              </w:rPr>
              <w:t>SM1</w:t>
            </w:r>
          </w:p>
          <w:p w14:paraId="33AEAB2A" w14:textId="35BA3D29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włoka antyrefleksyjna dla długości fali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: 400-700 </w:t>
            </w:r>
            <w:proofErr w:type="spellStart"/>
            <w:r w:rsidRPr="00227593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4B0843D2" w14:textId="44C9293B" w:rsidR="00E80DDC" w:rsidRPr="00227593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777" w:type="dxa"/>
            <w:shd w:val="clear" w:color="auto" w:fill="FFFFFF" w:themeFill="background1"/>
          </w:tcPr>
          <w:p w14:paraId="0619A072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02CE179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5ADCA17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2E39C9A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4D2B14D" w14:textId="372EA102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452DECB" w14:textId="51E8C8B7" w:rsidR="00E80DDC" w:rsidRPr="00227593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227593" w14:paraId="272FFA41" w14:textId="337EEB08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97"/>
          <w:jc w:val="center"/>
        </w:trPr>
        <w:tc>
          <w:tcPr>
            <w:tcW w:w="516" w:type="dxa"/>
            <w:shd w:val="clear" w:color="auto" w:fill="FFFFFF" w:themeFill="background1"/>
          </w:tcPr>
          <w:p w14:paraId="09ED10C2" w14:textId="45C1A732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39BF9443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6E11FB">
              <w:rPr>
                <w:rFonts w:ascii="Arial" w:hAnsi="Arial" w:cs="Arial"/>
                <w:sz w:val="20"/>
                <w:szCs w:val="20"/>
              </w:rPr>
              <w:t xml:space="preserve">Soczewka </w:t>
            </w:r>
            <w:r>
              <w:rPr>
                <w:rFonts w:ascii="Arial" w:hAnsi="Arial" w:cs="Arial"/>
                <w:sz w:val="20"/>
                <w:szCs w:val="20"/>
              </w:rPr>
              <w:t>dublet achromatyczny</w:t>
            </w:r>
          </w:p>
          <w:p w14:paraId="229E8F97" w14:textId="7F38188B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05A79021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Ogniskowa f=</w:t>
            </w:r>
            <w:r>
              <w:rPr>
                <w:rFonts w:ascii="Arial" w:hAnsi="Arial" w:cs="Arial"/>
                <w:sz w:val="20"/>
                <w:szCs w:val="20"/>
              </w:rPr>
              <w:t>100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 mm </w:t>
            </w:r>
          </w:p>
          <w:p w14:paraId="085107E6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 xml:space="preserve">Średnica Ø1" </w:t>
            </w:r>
          </w:p>
          <w:p w14:paraId="27A8C817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Umieszczona w obudowie z gwinte</w:t>
            </w:r>
            <w:r>
              <w:rPr>
                <w:rFonts w:ascii="Arial" w:hAnsi="Arial" w:cs="Arial"/>
                <w:sz w:val="20"/>
                <w:szCs w:val="20"/>
              </w:rPr>
              <w:t xml:space="preserve">m </w:t>
            </w:r>
            <w:r w:rsidRPr="00227593">
              <w:rPr>
                <w:rFonts w:ascii="Arial" w:hAnsi="Arial" w:cs="Arial"/>
                <w:sz w:val="20"/>
                <w:szCs w:val="20"/>
              </w:rPr>
              <w:t>SM1</w:t>
            </w:r>
          </w:p>
          <w:p w14:paraId="50279677" w14:textId="1110E36A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włoka antyrefleksyjna dla długości fali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: 400-700 </w:t>
            </w:r>
            <w:proofErr w:type="spellStart"/>
            <w:r w:rsidRPr="00227593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37F75977" w14:textId="4FF110CE" w:rsidR="00E80DDC" w:rsidRPr="00227593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777" w:type="dxa"/>
            <w:shd w:val="clear" w:color="auto" w:fill="FFFFFF" w:themeFill="background1"/>
          </w:tcPr>
          <w:p w14:paraId="6A68E421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504A30C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DEFF421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70B5EC9" w14:textId="697557A0" w:rsidR="00E80DDC" w:rsidRPr="00227593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E72582" w14:paraId="58ED3ADC" w14:textId="3EC26485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640870B" w14:textId="31380195" w:rsidR="00E80DDC" w:rsidRPr="00B37828" w:rsidRDefault="00E80DDC" w:rsidP="00E80DDC">
            <w:pPr>
              <w:pStyle w:val="Standard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6E1E8A9F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6E11FB">
              <w:rPr>
                <w:rFonts w:ascii="Arial" w:hAnsi="Arial" w:cs="Arial"/>
                <w:sz w:val="20"/>
                <w:szCs w:val="20"/>
              </w:rPr>
              <w:t xml:space="preserve">Soczewka </w:t>
            </w:r>
            <w:r>
              <w:rPr>
                <w:rFonts w:ascii="Arial" w:hAnsi="Arial" w:cs="Arial"/>
                <w:sz w:val="20"/>
                <w:szCs w:val="20"/>
              </w:rPr>
              <w:t>dublet achromatyczny</w:t>
            </w:r>
          </w:p>
          <w:p w14:paraId="5BD022C3" w14:textId="055BCA4F" w:rsidR="00E80DDC" w:rsidRPr="00B37828" w:rsidRDefault="00E80DDC" w:rsidP="00E80DDC">
            <w:pPr>
              <w:pStyle w:val="Standard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24B8E329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Ogniskowa f=</w:t>
            </w:r>
            <w:r>
              <w:rPr>
                <w:rFonts w:ascii="Arial" w:hAnsi="Arial" w:cs="Arial"/>
                <w:sz w:val="20"/>
                <w:szCs w:val="20"/>
              </w:rPr>
              <w:t>15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0 mm </w:t>
            </w:r>
          </w:p>
          <w:p w14:paraId="63EF56DC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 xml:space="preserve">Średnica Ø1" </w:t>
            </w:r>
          </w:p>
          <w:p w14:paraId="6FE43440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Umieszczona w obudowie z gwinte</w:t>
            </w:r>
            <w:r>
              <w:rPr>
                <w:rFonts w:ascii="Arial" w:hAnsi="Arial" w:cs="Arial"/>
                <w:sz w:val="20"/>
                <w:szCs w:val="20"/>
              </w:rPr>
              <w:t xml:space="preserve">m </w:t>
            </w:r>
            <w:r w:rsidRPr="00227593">
              <w:rPr>
                <w:rFonts w:ascii="Arial" w:hAnsi="Arial" w:cs="Arial"/>
                <w:sz w:val="20"/>
                <w:szCs w:val="20"/>
              </w:rPr>
              <w:t>SM1</w:t>
            </w:r>
          </w:p>
          <w:p w14:paraId="04191313" w14:textId="20B55E88" w:rsidR="00E80DDC" w:rsidRPr="00E72582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włoka antyrefleksyjna dla długości fali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: 400-700 </w:t>
            </w:r>
            <w:proofErr w:type="spellStart"/>
            <w:r w:rsidRPr="00227593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5AD282B5" w14:textId="68F854CE" w:rsidR="00E80DDC" w:rsidRPr="00E72582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777" w:type="dxa"/>
            <w:shd w:val="clear" w:color="auto" w:fill="FFFFFF" w:themeFill="background1"/>
          </w:tcPr>
          <w:p w14:paraId="55AF7375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6ED43A5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748D940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42972AB1" w14:textId="60C32A97" w:rsidR="00E80DDC" w:rsidRPr="00E72582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E72582" w14:paraId="6D41D690" w14:textId="67235E5B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212EF6A9" w14:textId="4CA1717E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19DA5508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6E11FB">
              <w:rPr>
                <w:rFonts w:ascii="Arial" w:hAnsi="Arial" w:cs="Arial"/>
                <w:sz w:val="20"/>
                <w:szCs w:val="20"/>
              </w:rPr>
              <w:t xml:space="preserve">Soczewka </w:t>
            </w:r>
            <w:r>
              <w:rPr>
                <w:rFonts w:ascii="Arial" w:hAnsi="Arial" w:cs="Arial"/>
                <w:sz w:val="20"/>
                <w:szCs w:val="20"/>
              </w:rPr>
              <w:t>dublet achromatyczny</w:t>
            </w:r>
          </w:p>
          <w:p w14:paraId="7AE7B2A5" w14:textId="40FB6F60" w:rsidR="00E80DDC" w:rsidRPr="00B37828" w:rsidRDefault="00E80DDC" w:rsidP="00E80DDC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67FCC07D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Ogniskowa f=</w:t>
            </w: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0 mm </w:t>
            </w:r>
          </w:p>
          <w:p w14:paraId="6671582B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 xml:space="preserve">Średnica Ø1" </w:t>
            </w:r>
          </w:p>
          <w:p w14:paraId="255064E1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Umieszczona w obudowie z gwinte</w:t>
            </w:r>
            <w:r>
              <w:rPr>
                <w:rFonts w:ascii="Arial" w:hAnsi="Arial" w:cs="Arial"/>
                <w:sz w:val="20"/>
                <w:szCs w:val="20"/>
              </w:rPr>
              <w:t xml:space="preserve">m </w:t>
            </w:r>
            <w:r w:rsidRPr="00227593">
              <w:rPr>
                <w:rFonts w:ascii="Arial" w:hAnsi="Arial" w:cs="Arial"/>
                <w:sz w:val="20"/>
                <w:szCs w:val="20"/>
              </w:rPr>
              <w:t>SM1</w:t>
            </w:r>
          </w:p>
          <w:p w14:paraId="0B736B6E" w14:textId="183ADDDD" w:rsidR="00E80DDC" w:rsidRPr="00E72582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włoka antyrefleksyjna dla długości fali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: 400-700 </w:t>
            </w:r>
            <w:proofErr w:type="spellStart"/>
            <w:r w:rsidRPr="00227593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25BD6113" w14:textId="255E1DC3" w:rsidR="00E80DDC" w:rsidRPr="00E72582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777" w:type="dxa"/>
            <w:shd w:val="clear" w:color="auto" w:fill="FFFFFF" w:themeFill="background1"/>
          </w:tcPr>
          <w:p w14:paraId="3A45C17E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11CC210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74D97A2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2E7C870" w14:textId="26BF080E" w:rsidR="00E80DDC" w:rsidRPr="00E72582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E72582" w14:paraId="028E09A5" w14:textId="01B84424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20208ED1" w14:textId="688BC9BC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26A87757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6E11FB">
              <w:rPr>
                <w:rFonts w:ascii="Arial" w:hAnsi="Arial" w:cs="Arial"/>
                <w:sz w:val="20"/>
                <w:szCs w:val="20"/>
              </w:rPr>
              <w:t xml:space="preserve">Soczewka </w:t>
            </w:r>
            <w:r>
              <w:rPr>
                <w:rFonts w:ascii="Arial" w:hAnsi="Arial" w:cs="Arial"/>
                <w:sz w:val="20"/>
                <w:szCs w:val="20"/>
              </w:rPr>
              <w:t>dublet achromatyczny</w:t>
            </w:r>
          </w:p>
          <w:p w14:paraId="20FB3FBF" w14:textId="76329292" w:rsidR="00E80DDC" w:rsidRPr="00B37828" w:rsidRDefault="00E80DDC" w:rsidP="00E80DDC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27F7129C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Ogniskowa f=</w:t>
            </w: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0 mm </w:t>
            </w:r>
          </w:p>
          <w:p w14:paraId="4C91A185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Średnica Ø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" </w:t>
            </w:r>
          </w:p>
          <w:p w14:paraId="09EE43A9" w14:textId="77777777" w:rsidR="00E80DDC" w:rsidRDefault="00E80DDC" w:rsidP="00E80DDC">
            <w:pPr>
              <w:pStyle w:val="Standard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227593">
              <w:rPr>
                <w:rFonts w:ascii="Arial" w:hAnsi="Arial" w:cs="Arial"/>
                <w:sz w:val="20"/>
                <w:szCs w:val="20"/>
                <w:lang w:val="pl-PL"/>
              </w:rPr>
              <w:t>Umieszczona w obudowie z gwintem SM</w:t>
            </w:r>
            <w:r>
              <w:rPr>
                <w:rFonts w:ascii="Arial" w:hAnsi="Arial" w:cs="Arial"/>
                <w:sz w:val="20"/>
                <w:szCs w:val="20"/>
                <w:lang w:val="pl-PL"/>
              </w:rPr>
              <w:t>2</w:t>
            </w:r>
          </w:p>
          <w:p w14:paraId="3A974499" w14:textId="14A663CB" w:rsidR="00E80DDC" w:rsidRPr="00E72582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 xml:space="preserve">Powłoka antyrefleksyjna dla długości fali: 400-700 </w:t>
            </w:r>
            <w:proofErr w:type="spellStart"/>
            <w:r w:rsidRPr="00227593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61C94CA4" w14:textId="4E4F1B77" w:rsidR="00E80DDC" w:rsidRPr="00E72582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777" w:type="dxa"/>
            <w:shd w:val="clear" w:color="auto" w:fill="FFFFFF" w:themeFill="background1"/>
          </w:tcPr>
          <w:p w14:paraId="3304EFE2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151ABF25" w14:textId="5F739222" w:rsidR="00E80DDC" w:rsidRPr="00E72582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E72582" w14:paraId="1110453D" w14:textId="30C906CD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3F78168C" w14:textId="55C71EC4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4BDD9153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6E11FB">
              <w:rPr>
                <w:rFonts w:ascii="Arial" w:hAnsi="Arial" w:cs="Arial"/>
                <w:sz w:val="20"/>
                <w:szCs w:val="20"/>
              </w:rPr>
              <w:t xml:space="preserve">Soczewka </w:t>
            </w:r>
            <w:r>
              <w:rPr>
                <w:rFonts w:ascii="Arial" w:hAnsi="Arial" w:cs="Arial"/>
                <w:sz w:val="20"/>
                <w:szCs w:val="20"/>
              </w:rPr>
              <w:t>dublet achromatyczny</w:t>
            </w:r>
          </w:p>
          <w:p w14:paraId="33230638" w14:textId="36A09018" w:rsidR="00E80DDC" w:rsidRPr="00B37828" w:rsidRDefault="00E80DDC" w:rsidP="00E80DDC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0E1D08FA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Ogniskowa f=</w:t>
            </w:r>
            <w:r>
              <w:rPr>
                <w:rFonts w:ascii="Arial" w:hAnsi="Arial" w:cs="Arial"/>
                <w:sz w:val="20"/>
                <w:szCs w:val="20"/>
              </w:rPr>
              <w:t>25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0 mm </w:t>
            </w:r>
          </w:p>
          <w:p w14:paraId="0AEE20E9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Średnica Ø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" </w:t>
            </w:r>
          </w:p>
          <w:p w14:paraId="3215A049" w14:textId="6C71460F" w:rsidR="00E80DDC" w:rsidRPr="00E72582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Umieszczona w obudowie z gwinte</w:t>
            </w:r>
            <w:r>
              <w:rPr>
                <w:rFonts w:ascii="Arial" w:hAnsi="Arial" w:cs="Arial"/>
                <w:sz w:val="20"/>
                <w:szCs w:val="20"/>
              </w:rPr>
              <w:t xml:space="preserve">m </w:t>
            </w:r>
            <w:r w:rsidRPr="00227593">
              <w:rPr>
                <w:rFonts w:ascii="Arial" w:hAnsi="Arial" w:cs="Arial"/>
                <w:sz w:val="20"/>
                <w:szCs w:val="20"/>
              </w:rPr>
              <w:t>SM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-Threaded Mount </w:t>
            </w:r>
            <w:r>
              <w:rPr>
                <w:rFonts w:ascii="Arial" w:hAnsi="Arial" w:cs="Arial"/>
                <w:sz w:val="20"/>
                <w:szCs w:val="20"/>
              </w:rPr>
              <w:t>Powłoka antyrefleksyjna dla długości fali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: 400-700 </w:t>
            </w:r>
            <w:proofErr w:type="spellStart"/>
            <w:r w:rsidRPr="00227593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61B25268" w14:textId="5099AF39" w:rsidR="00E80DDC" w:rsidRPr="00E72582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1FD15A74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B16B885" w14:textId="3D87D40E" w:rsidR="00E80DDC" w:rsidRPr="00E72582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E72582" w14:paraId="6AE0547F" w14:textId="3C3CAF8B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84D1F4A" w14:textId="52F42D81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32E40EA0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6E11FB">
              <w:rPr>
                <w:rFonts w:ascii="Arial" w:hAnsi="Arial" w:cs="Arial"/>
                <w:sz w:val="20"/>
                <w:szCs w:val="20"/>
              </w:rPr>
              <w:t xml:space="preserve">Soczewka </w:t>
            </w:r>
            <w:r>
              <w:rPr>
                <w:rFonts w:ascii="Arial" w:hAnsi="Arial" w:cs="Arial"/>
                <w:sz w:val="20"/>
                <w:szCs w:val="20"/>
              </w:rPr>
              <w:t>dublet achromatyczny</w:t>
            </w:r>
          </w:p>
          <w:p w14:paraId="3E83531B" w14:textId="3F71593C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7211DFB2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Ogniskowa f=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0 mm </w:t>
            </w:r>
          </w:p>
          <w:p w14:paraId="32BFAC1F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Średnica Ø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" </w:t>
            </w:r>
          </w:p>
          <w:p w14:paraId="1F3F95D0" w14:textId="7E3AEFDC" w:rsidR="00E80DDC" w:rsidRPr="00E72582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Umieszczona w obudowie z gwinte</w:t>
            </w:r>
            <w:r>
              <w:rPr>
                <w:rFonts w:ascii="Arial" w:hAnsi="Arial" w:cs="Arial"/>
                <w:sz w:val="20"/>
                <w:szCs w:val="20"/>
              </w:rPr>
              <w:t xml:space="preserve">m </w:t>
            </w:r>
            <w:r w:rsidRPr="00227593">
              <w:rPr>
                <w:rFonts w:ascii="Arial" w:hAnsi="Arial" w:cs="Arial"/>
                <w:sz w:val="20"/>
                <w:szCs w:val="20"/>
              </w:rPr>
              <w:t>SM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-Threaded Mount </w:t>
            </w:r>
            <w:r>
              <w:rPr>
                <w:rFonts w:ascii="Arial" w:hAnsi="Arial" w:cs="Arial"/>
                <w:sz w:val="20"/>
                <w:szCs w:val="20"/>
              </w:rPr>
              <w:t>Powłoka antyrefleksyjna dla długości fali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: 400-700 </w:t>
            </w:r>
            <w:proofErr w:type="spellStart"/>
            <w:r w:rsidRPr="00227593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4F181B68" w14:textId="3610B984" w:rsidR="00E80DDC" w:rsidRPr="00E72582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123595FB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CC78B83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F274AB3" w14:textId="7E3FE572" w:rsidR="00E80DDC" w:rsidRPr="00E72582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E72582" w14:paraId="036DE53E" w14:textId="16C05F69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238FBB4" w14:textId="7C8281B4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3508DAF4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6E11FB">
              <w:rPr>
                <w:rFonts w:ascii="Arial" w:hAnsi="Arial" w:cs="Arial"/>
                <w:sz w:val="20"/>
                <w:szCs w:val="20"/>
              </w:rPr>
              <w:t xml:space="preserve">Soczewka </w:t>
            </w:r>
            <w:r>
              <w:rPr>
                <w:rFonts w:ascii="Arial" w:hAnsi="Arial" w:cs="Arial"/>
                <w:sz w:val="20"/>
                <w:szCs w:val="20"/>
              </w:rPr>
              <w:t>dublet achromatyczny</w:t>
            </w:r>
          </w:p>
          <w:p w14:paraId="239B3BFA" w14:textId="13C6B101" w:rsidR="00E80DDC" w:rsidRPr="00B37828" w:rsidRDefault="00E80DDC" w:rsidP="00E80DD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2FC48EFE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Ogniskowa f=</w:t>
            </w:r>
            <w:r>
              <w:rPr>
                <w:rFonts w:ascii="Arial" w:hAnsi="Arial" w:cs="Arial"/>
                <w:sz w:val="20"/>
                <w:szCs w:val="20"/>
              </w:rPr>
              <w:t>40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0 mm </w:t>
            </w:r>
          </w:p>
          <w:p w14:paraId="22AE83A3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Średnica Ø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" </w:t>
            </w:r>
          </w:p>
          <w:p w14:paraId="71C5B797" w14:textId="1BFCC422" w:rsidR="00E80DDC" w:rsidRPr="00E72582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Umieszczona w obudowie z gwinte</w:t>
            </w:r>
            <w:r>
              <w:rPr>
                <w:rFonts w:ascii="Arial" w:hAnsi="Arial" w:cs="Arial"/>
                <w:sz w:val="20"/>
                <w:szCs w:val="20"/>
              </w:rPr>
              <w:t xml:space="preserve">m </w:t>
            </w:r>
            <w:r w:rsidRPr="00227593">
              <w:rPr>
                <w:rFonts w:ascii="Arial" w:hAnsi="Arial" w:cs="Arial"/>
                <w:sz w:val="20"/>
                <w:szCs w:val="20"/>
              </w:rPr>
              <w:t>SM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-Threaded Mount </w:t>
            </w:r>
            <w:r>
              <w:rPr>
                <w:rFonts w:ascii="Arial" w:hAnsi="Arial" w:cs="Arial"/>
                <w:sz w:val="20"/>
                <w:szCs w:val="20"/>
              </w:rPr>
              <w:t>Powłoka antyrefleksyjna dla długości fali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: 400-700 </w:t>
            </w:r>
            <w:proofErr w:type="spellStart"/>
            <w:r w:rsidRPr="00227593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15589C39" w14:textId="4AFCFD81" w:rsidR="00E80DDC" w:rsidRPr="00E72582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745243D7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3019202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D190D11" w14:textId="3E4B16CA" w:rsidR="00E80DDC" w:rsidRPr="00E72582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E72582" w14:paraId="51AE4F56" w14:textId="13E50486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81C8652" w14:textId="35B6E069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66961DB2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6E11FB">
              <w:rPr>
                <w:rFonts w:ascii="Arial" w:hAnsi="Arial" w:cs="Arial"/>
                <w:sz w:val="20"/>
                <w:szCs w:val="20"/>
              </w:rPr>
              <w:t xml:space="preserve">Soczewka </w:t>
            </w:r>
            <w:r>
              <w:rPr>
                <w:rFonts w:ascii="Arial" w:hAnsi="Arial" w:cs="Arial"/>
                <w:sz w:val="20"/>
                <w:szCs w:val="20"/>
              </w:rPr>
              <w:t>dublet achromatyczny</w:t>
            </w:r>
          </w:p>
          <w:p w14:paraId="32AD06B1" w14:textId="1FCCBFFC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27FE1BB8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Ogniskowa f=</w:t>
            </w:r>
            <w:r>
              <w:rPr>
                <w:rFonts w:ascii="Arial" w:hAnsi="Arial" w:cs="Arial"/>
                <w:sz w:val="20"/>
                <w:szCs w:val="20"/>
              </w:rPr>
              <w:t>75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 mm </w:t>
            </w:r>
          </w:p>
          <w:p w14:paraId="5A7A2474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Średnica Ø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" </w:t>
            </w:r>
          </w:p>
          <w:p w14:paraId="1A929582" w14:textId="1AD56257" w:rsidR="00E80DDC" w:rsidRPr="00E72582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Umieszczona w obudowie z gwinte</w:t>
            </w:r>
            <w:r>
              <w:rPr>
                <w:rFonts w:ascii="Arial" w:hAnsi="Arial" w:cs="Arial"/>
                <w:sz w:val="20"/>
                <w:szCs w:val="20"/>
              </w:rPr>
              <w:t xml:space="preserve">m </w:t>
            </w:r>
            <w:r w:rsidRPr="00227593">
              <w:rPr>
                <w:rFonts w:ascii="Arial" w:hAnsi="Arial" w:cs="Arial"/>
                <w:sz w:val="20"/>
                <w:szCs w:val="20"/>
              </w:rPr>
              <w:t>SM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-Threaded Mount </w:t>
            </w:r>
            <w:r>
              <w:rPr>
                <w:rFonts w:ascii="Arial" w:hAnsi="Arial" w:cs="Arial"/>
                <w:sz w:val="20"/>
                <w:szCs w:val="20"/>
              </w:rPr>
              <w:t>Powłoka antyrefleksyjna dla długości fali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: 400-700 </w:t>
            </w:r>
            <w:proofErr w:type="spellStart"/>
            <w:r w:rsidRPr="00227593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32E68CA4" w14:textId="072A622D" w:rsidR="00E80DDC" w:rsidRPr="00E72582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777" w:type="dxa"/>
            <w:shd w:val="clear" w:color="auto" w:fill="FFFFFF" w:themeFill="background1"/>
          </w:tcPr>
          <w:p w14:paraId="61B628D6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4497156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08DB0AF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3EB43F2" w14:textId="46BFE524" w:rsidR="00E80DDC" w:rsidRPr="00E72582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E72582" w14:paraId="583A951B" w14:textId="5762B48E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102CB414" w14:textId="43CBE619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0004FF2A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6E11FB">
              <w:rPr>
                <w:rFonts w:ascii="Arial" w:hAnsi="Arial" w:cs="Arial"/>
                <w:sz w:val="20"/>
                <w:szCs w:val="20"/>
              </w:rPr>
              <w:t xml:space="preserve">Soczewka </w:t>
            </w:r>
            <w:r>
              <w:rPr>
                <w:rFonts w:ascii="Arial" w:hAnsi="Arial" w:cs="Arial"/>
                <w:sz w:val="20"/>
                <w:szCs w:val="20"/>
              </w:rPr>
              <w:t>dublet achromatyczny</w:t>
            </w:r>
          </w:p>
          <w:p w14:paraId="62E926AC" w14:textId="1D199B1C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5ABDA52E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Ogniskowa f=</w:t>
            </w:r>
            <w:r>
              <w:rPr>
                <w:rFonts w:ascii="Arial" w:hAnsi="Arial" w:cs="Arial"/>
                <w:sz w:val="20"/>
                <w:szCs w:val="20"/>
              </w:rPr>
              <w:t>80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 mm </w:t>
            </w:r>
          </w:p>
          <w:p w14:paraId="3876B506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Średnica Ø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" </w:t>
            </w:r>
          </w:p>
          <w:p w14:paraId="28C54F7C" w14:textId="3D0B6A51" w:rsidR="00E80DDC" w:rsidRPr="00E72582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Umieszczona w obudowie z gwinte</w:t>
            </w:r>
            <w:r>
              <w:rPr>
                <w:rFonts w:ascii="Arial" w:hAnsi="Arial" w:cs="Arial"/>
                <w:sz w:val="20"/>
                <w:szCs w:val="20"/>
              </w:rPr>
              <w:t xml:space="preserve">m </w:t>
            </w:r>
            <w:r w:rsidRPr="00227593">
              <w:rPr>
                <w:rFonts w:ascii="Arial" w:hAnsi="Arial" w:cs="Arial"/>
                <w:sz w:val="20"/>
                <w:szCs w:val="20"/>
              </w:rPr>
              <w:t>SM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-Threaded Mount </w:t>
            </w:r>
            <w:r>
              <w:rPr>
                <w:rFonts w:ascii="Arial" w:hAnsi="Arial" w:cs="Arial"/>
                <w:sz w:val="20"/>
                <w:szCs w:val="20"/>
              </w:rPr>
              <w:t>Powłoka antyrefleksyjna dla długości fali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: 400-700 </w:t>
            </w:r>
            <w:proofErr w:type="spellStart"/>
            <w:r w:rsidRPr="00227593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257D6FE6" w14:textId="79FA75AC" w:rsidR="00E80DDC" w:rsidRPr="00E72582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4AC67F6D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C136146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E878AC1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0B585A7" w14:textId="40E2DD2A" w:rsidR="00E80DDC" w:rsidRPr="00E72582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E72582" w14:paraId="7B0AAB87" w14:textId="097107B6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1ED81D63" w14:textId="004731A4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188135EE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6E11FB">
              <w:rPr>
                <w:rFonts w:ascii="Arial" w:hAnsi="Arial" w:cs="Arial"/>
                <w:sz w:val="20"/>
                <w:szCs w:val="20"/>
              </w:rPr>
              <w:t xml:space="preserve">Soczewka </w:t>
            </w:r>
            <w:r>
              <w:rPr>
                <w:rFonts w:ascii="Arial" w:hAnsi="Arial" w:cs="Arial"/>
                <w:sz w:val="20"/>
                <w:szCs w:val="20"/>
              </w:rPr>
              <w:t>dublet achromatyczny</w:t>
            </w:r>
          </w:p>
          <w:p w14:paraId="72AE93B3" w14:textId="5C14E4D5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2FFEBB69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Ogniskowa f=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0 mm </w:t>
            </w:r>
          </w:p>
          <w:p w14:paraId="5A687DB7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Średnica Ø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" </w:t>
            </w:r>
          </w:p>
          <w:p w14:paraId="50E1333A" w14:textId="75ABB5C3" w:rsidR="00E80DDC" w:rsidRPr="00E72582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Umieszczona w obudowie z gwinte</w:t>
            </w:r>
            <w:r>
              <w:rPr>
                <w:rFonts w:ascii="Arial" w:hAnsi="Arial" w:cs="Arial"/>
                <w:sz w:val="20"/>
                <w:szCs w:val="20"/>
              </w:rPr>
              <w:t xml:space="preserve">m </w:t>
            </w:r>
            <w:r w:rsidRPr="00227593">
              <w:rPr>
                <w:rFonts w:ascii="Arial" w:hAnsi="Arial" w:cs="Arial"/>
                <w:sz w:val="20"/>
                <w:szCs w:val="20"/>
              </w:rPr>
              <w:t>SM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-Threaded Mount </w:t>
            </w:r>
            <w:r>
              <w:rPr>
                <w:rFonts w:ascii="Arial" w:hAnsi="Arial" w:cs="Arial"/>
                <w:sz w:val="20"/>
                <w:szCs w:val="20"/>
              </w:rPr>
              <w:t>Powłoka antyrefleksyjna dla długości fali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: 400-700 </w:t>
            </w:r>
            <w:proofErr w:type="spellStart"/>
            <w:r w:rsidRPr="00227593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2E6530B7" w14:textId="5768E356" w:rsidR="00E80DDC" w:rsidRPr="00E72582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777" w:type="dxa"/>
            <w:shd w:val="clear" w:color="auto" w:fill="FFFFFF" w:themeFill="background1"/>
          </w:tcPr>
          <w:p w14:paraId="5A4B5FEF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8AC3F33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0417A67" w14:textId="2301462B" w:rsidR="00E80DDC" w:rsidRPr="00E72582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E72582" w14:paraId="69A8516C" w14:textId="0709562A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56B920C4" w14:textId="46480AEA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6DE650DA" w14:textId="77777777" w:rsid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6E11FB">
              <w:rPr>
                <w:rFonts w:ascii="Arial" w:hAnsi="Arial" w:cs="Arial"/>
                <w:sz w:val="20"/>
                <w:szCs w:val="20"/>
              </w:rPr>
              <w:t xml:space="preserve">Soczewka </w:t>
            </w:r>
            <w:r>
              <w:rPr>
                <w:rFonts w:ascii="Arial" w:hAnsi="Arial" w:cs="Arial"/>
                <w:sz w:val="20"/>
                <w:szCs w:val="20"/>
              </w:rPr>
              <w:t>dublet achromatyczny</w:t>
            </w:r>
          </w:p>
          <w:p w14:paraId="2EFFB48A" w14:textId="754EBFA2" w:rsidR="00E80DDC" w:rsidRPr="00B37828" w:rsidRDefault="00E80DDC" w:rsidP="00E80DDC">
            <w:pPr>
              <w:rPr>
                <w:rFonts w:ascii="Arial" w:eastAsia="Arial Unicode MS" w:hAnsi="Arial" w:cs="Arial"/>
                <w:sz w:val="20"/>
                <w:szCs w:val="20"/>
                <w:lang w:val="de-DE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37B8A9A4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Ogniskowa f=</w:t>
            </w:r>
            <w:r>
              <w:rPr>
                <w:rFonts w:ascii="Arial" w:hAnsi="Arial" w:cs="Arial"/>
                <w:sz w:val="20"/>
                <w:szCs w:val="20"/>
              </w:rPr>
              <w:t>150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 mm </w:t>
            </w:r>
          </w:p>
          <w:p w14:paraId="4250C887" w14:textId="77777777" w:rsidR="00E80DDC" w:rsidRPr="00227593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Średnica Ø</w:t>
            </w:r>
            <w:r>
              <w:rPr>
                <w:rFonts w:ascii="Arial" w:hAnsi="Arial" w:cs="Arial"/>
                <w:sz w:val="20"/>
                <w:szCs w:val="20"/>
              </w:rPr>
              <w:t>2”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EB12217" w14:textId="3029B59E" w:rsidR="00E80DDC" w:rsidRPr="00717503" w:rsidRDefault="00E80DDC" w:rsidP="00E80DDC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227593">
              <w:rPr>
                <w:rFonts w:ascii="Arial" w:hAnsi="Arial" w:cs="Arial"/>
                <w:sz w:val="20"/>
                <w:szCs w:val="20"/>
              </w:rPr>
              <w:t>Umieszczona w obudowie z gwinte</w:t>
            </w:r>
            <w:r>
              <w:rPr>
                <w:rFonts w:ascii="Arial" w:hAnsi="Arial" w:cs="Arial"/>
                <w:sz w:val="20"/>
                <w:szCs w:val="20"/>
              </w:rPr>
              <w:t xml:space="preserve">m </w:t>
            </w:r>
            <w:r w:rsidRPr="00227593">
              <w:rPr>
                <w:rFonts w:ascii="Arial" w:hAnsi="Arial" w:cs="Arial"/>
                <w:sz w:val="20"/>
                <w:szCs w:val="20"/>
              </w:rPr>
              <w:t>SM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-Threaded Mount </w:t>
            </w:r>
            <w:r>
              <w:rPr>
                <w:rFonts w:ascii="Arial" w:hAnsi="Arial" w:cs="Arial"/>
                <w:sz w:val="20"/>
                <w:szCs w:val="20"/>
              </w:rPr>
              <w:t>Powłoka antyrefleksyjna dla długości fali</w:t>
            </w:r>
            <w:r w:rsidRPr="00227593">
              <w:rPr>
                <w:rFonts w:ascii="Arial" w:hAnsi="Arial" w:cs="Arial"/>
                <w:sz w:val="20"/>
                <w:szCs w:val="20"/>
              </w:rPr>
              <w:t xml:space="preserve">: 400-700 </w:t>
            </w:r>
            <w:proofErr w:type="spellStart"/>
            <w:r w:rsidRPr="00227593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22BDE288" w14:textId="4B292851" w:rsidR="00E80DDC" w:rsidRPr="00717503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777" w:type="dxa"/>
            <w:shd w:val="clear" w:color="auto" w:fill="FFFFFF" w:themeFill="background1"/>
          </w:tcPr>
          <w:p w14:paraId="02EDB3C5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4163F5D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C3B4654" w14:textId="1489D8D6" w:rsidR="00E80DDC" w:rsidRPr="00717503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E72582" w14:paraId="38457233" w14:textId="2A597CC8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11B78E71" w14:textId="54D77E89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2A026982" w14:textId="77777777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Kondensor </w:t>
            </w:r>
            <w:proofErr w:type="spellStart"/>
            <w:r w:rsidRPr="00E80DDC">
              <w:rPr>
                <w:rFonts w:ascii="Arial" w:hAnsi="Arial" w:cs="Arial"/>
                <w:sz w:val="20"/>
                <w:szCs w:val="20"/>
              </w:rPr>
              <w:t>asferyczny</w:t>
            </w:r>
            <w:proofErr w:type="spellEnd"/>
          </w:p>
          <w:p w14:paraId="2CCF83D4" w14:textId="3C4E8B9D" w:rsidR="00E80DDC" w:rsidRPr="00E80DDC" w:rsidRDefault="00E80DDC" w:rsidP="00E80DDC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</w:tcPr>
          <w:p w14:paraId="39966503" w14:textId="77777777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Średnica Ø25 mm </w:t>
            </w:r>
          </w:p>
          <w:p w14:paraId="59ADF430" w14:textId="77777777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Ogniskowa f=20,1 mm </w:t>
            </w:r>
          </w:p>
          <w:p w14:paraId="017DB5F3" w14:textId="77777777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NA=0,60 </w:t>
            </w:r>
          </w:p>
          <w:p w14:paraId="29D49A32" w14:textId="4EB9DCF4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Powłoka antyrefleksyjna dla długości fali 350-700 </w:t>
            </w:r>
            <w:proofErr w:type="spellStart"/>
            <w:r w:rsidRPr="00E80DDC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30012DC4" w14:textId="4B5E66E4" w:rsidR="00E80DDC" w:rsidRPr="00E80DDC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07505280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F79BA4A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4614D953" w14:textId="6BEC6ECA" w:rsidR="00E80DDC" w:rsidRPr="00E72582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E72582" w14:paraId="1E7CC932" w14:textId="3BE1F48B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3AB55C02" w14:textId="6A1E3997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7F9E0D7E" w14:textId="77777777" w:rsidR="00E80DDC" w:rsidRPr="00E80DDC" w:rsidRDefault="00E80DDC" w:rsidP="00E80DDC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E80DDC">
              <w:rPr>
                <w:rStyle w:val="attributenametext"/>
                <w:rFonts w:ascii="Arial" w:hAnsi="Arial" w:cs="Arial"/>
                <w:sz w:val="20"/>
                <w:szCs w:val="20"/>
              </w:rPr>
              <w:t>Błonowy dzielnik wiązki</w:t>
            </w:r>
          </w:p>
          <w:p w14:paraId="69BC09D2" w14:textId="676B5781" w:rsidR="00E80DDC" w:rsidRPr="00E80DDC" w:rsidRDefault="00E80DDC" w:rsidP="00E80DDC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6D78A4B7" w14:textId="77777777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Średnica Ø1” </w:t>
            </w:r>
          </w:p>
          <w:p w14:paraId="4853E9C1" w14:textId="77777777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Stosunek </w:t>
            </w:r>
            <w:proofErr w:type="spellStart"/>
            <w:r w:rsidRPr="00E80DDC">
              <w:rPr>
                <w:rFonts w:ascii="Arial" w:hAnsi="Arial" w:cs="Arial"/>
                <w:sz w:val="20"/>
                <w:szCs w:val="20"/>
              </w:rPr>
              <w:t>podziełu</w:t>
            </w:r>
            <w:proofErr w:type="spellEnd"/>
            <w:r w:rsidRPr="00E80DDC">
              <w:rPr>
                <w:rFonts w:ascii="Arial" w:hAnsi="Arial" w:cs="Arial"/>
                <w:sz w:val="20"/>
                <w:szCs w:val="20"/>
              </w:rPr>
              <w:t xml:space="preserve"> wiązki 45:55 (</w:t>
            </w:r>
            <w:proofErr w:type="spellStart"/>
            <w:r w:rsidRPr="00E80DDC">
              <w:rPr>
                <w:rFonts w:ascii="Arial" w:hAnsi="Arial" w:cs="Arial"/>
                <w:sz w:val="20"/>
                <w:szCs w:val="20"/>
              </w:rPr>
              <w:t>Odbicie:Transmisja</w:t>
            </w:r>
            <w:proofErr w:type="spellEnd"/>
            <w:r w:rsidRPr="00E80DDC">
              <w:rPr>
                <w:rFonts w:ascii="Arial" w:hAnsi="Arial" w:cs="Arial"/>
                <w:sz w:val="20"/>
                <w:szCs w:val="20"/>
              </w:rPr>
              <w:t xml:space="preserve">) </w:t>
            </w:r>
          </w:p>
          <w:p w14:paraId="563B72E5" w14:textId="77777777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Przystosowany dla dł. fali: 400-700 </w:t>
            </w:r>
            <w:proofErr w:type="spellStart"/>
            <w:r w:rsidRPr="00E80DDC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  <w:p w14:paraId="6C4C592D" w14:textId="41B3969B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>Zamontowany w okrągłej obudowie</w:t>
            </w:r>
          </w:p>
        </w:tc>
        <w:tc>
          <w:tcPr>
            <w:tcW w:w="916" w:type="dxa"/>
            <w:shd w:val="clear" w:color="auto" w:fill="FFFFFF" w:themeFill="background1"/>
          </w:tcPr>
          <w:p w14:paraId="6DD1A390" w14:textId="21A582DD" w:rsidR="00E80DDC" w:rsidRPr="00E80DDC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68632747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EE6BE36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66F42D3" w14:textId="351BFB47" w:rsidR="00E80DDC" w:rsidRPr="00E72582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E72582" w14:paraId="597595C2" w14:textId="1E4E4C5D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6E65B88" w14:textId="24943E4F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04086151" w14:textId="659A27DB" w:rsidR="00E80DDC" w:rsidRPr="00E80DDC" w:rsidRDefault="00E80DDC" w:rsidP="00E80DDC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E80DDC">
              <w:rPr>
                <w:rStyle w:val="attributenametext"/>
                <w:rFonts w:ascii="Arial" w:hAnsi="Arial" w:cs="Arial"/>
                <w:sz w:val="20"/>
                <w:szCs w:val="20"/>
              </w:rPr>
              <w:t>Błonowy dzielnik wiązki</w:t>
            </w: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65F7F903" w14:textId="77777777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Średnica Ø2” </w:t>
            </w:r>
          </w:p>
          <w:p w14:paraId="7518DCFA" w14:textId="77777777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Stosunek </w:t>
            </w:r>
            <w:proofErr w:type="spellStart"/>
            <w:r w:rsidRPr="00E80DDC">
              <w:rPr>
                <w:rFonts w:ascii="Arial" w:hAnsi="Arial" w:cs="Arial"/>
                <w:sz w:val="20"/>
                <w:szCs w:val="20"/>
              </w:rPr>
              <w:t>podziełu</w:t>
            </w:r>
            <w:proofErr w:type="spellEnd"/>
            <w:r w:rsidRPr="00E80DDC">
              <w:rPr>
                <w:rFonts w:ascii="Arial" w:hAnsi="Arial" w:cs="Arial"/>
                <w:sz w:val="20"/>
                <w:szCs w:val="20"/>
              </w:rPr>
              <w:t xml:space="preserve"> wiązki 45:55 (</w:t>
            </w:r>
            <w:proofErr w:type="spellStart"/>
            <w:r w:rsidRPr="00E80DDC">
              <w:rPr>
                <w:rFonts w:ascii="Arial" w:hAnsi="Arial" w:cs="Arial"/>
                <w:sz w:val="20"/>
                <w:szCs w:val="20"/>
              </w:rPr>
              <w:t>Odbicie:Transmisja</w:t>
            </w:r>
            <w:proofErr w:type="spellEnd"/>
            <w:r w:rsidRPr="00E80DDC">
              <w:rPr>
                <w:rFonts w:ascii="Arial" w:hAnsi="Arial" w:cs="Arial"/>
                <w:sz w:val="20"/>
                <w:szCs w:val="20"/>
              </w:rPr>
              <w:t xml:space="preserve">) </w:t>
            </w:r>
          </w:p>
          <w:p w14:paraId="55E24A72" w14:textId="77777777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Przystosowany dla dł. fali: 400-700 </w:t>
            </w:r>
            <w:proofErr w:type="spellStart"/>
            <w:r w:rsidRPr="00E80DDC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  <w:p w14:paraId="105FBA43" w14:textId="654ED958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>Zamontowany w okrągłej obudowie</w:t>
            </w:r>
          </w:p>
        </w:tc>
        <w:tc>
          <w:tcPr>
            <w:tcW w:w="916" w:type="dxa"/>
            <w:shd w:val="clear" w:color="auto" w:fill="FFFFFF" w:themeFill="background1"/>
          </w:tcPr>
          <w:p w14:paraId="508A01D8" w14:textId="1CF4EE52" w:rsidR="00E80DDC" w:rsidRPr="00E80DDC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  <w:lang w:val="de-DE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0D83AE95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FCD512A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510741D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  <w:p w14:paraId="0A24693D" w14:textId="77777777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8F7A13" w14:textId="77777777" w:rsidR="009E66A1" w:rsidRDefault="009E66A1" w:rsidP="009E66A1">
            <w:pPr>
              <w:rPr>
                <w:rFonts w:ascii="Arial" w:hAnsi="Arial" w:cs="Arial"/>
                <w:sz w:val="16"/>
                <w:szCs w:val="16"/>
              </w:rPr>
            </w:pPr>
          </w:p>
          <w:p w14:paraId="3CD44242" w14:textId="7B4B05A3" w:rsidR="009E66A1" w:rsidRPr="009E66A1" w:rsidRDefault="009E66A1" w:rsidP="009E66A1">
            <w:pPr>
              <w:tabs>
                <w:tab w:val="left" w:pos="4363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ab/>
            </w:r>
          </w:p>
        </w:tc>
      </w:tr>
      <w:tr w:rsidR="00E80DDC" w:rsidRPr="00E72582" w14:paraId="0A86DB6E" w14:textId="2EB5FD7A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2779308C" w14:textId="6627181E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7B678219" w14:textId="77777777" w:rsidR="00E80DDC" w:rsidRPr="00E80DDC" w:rsidRDefault="00E80DDC" w:rsidP="00E80DDC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E80DDC">
              <w:rPr>
                <w:rStyle w:val="attributenametext"/>
                <w:rFonts w:ascii="Arial" w:hAnsi="Arial" w:cs="Arial"/>
                <w:sz w:val="20"/>
                <w:szCs w:val="20"/>
              </w:rPr>
              <w:t>Błonowy dzielnik wiązki</w:t>
            </w:r>
          </w:p>
          <w:p w14:paraId="45F4C494" w14:textId="2B1C6F03" w:rsidR="00E80DDC" w:rsidRPr="00E80DDC" w:rsidRDefault="00E80DDC" w:rsidP="00E80DDC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4CF6EFC5" w14:textId="77777777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Średnica Ø1” </w:t>
            </w:r>
          </w:p>
          <w:p w14:paraId="3859279E" w14:textId="77777777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Stosunek </w:t>
            </w:r>
            <w:proofErr w:type="spellStart"/>
            <w:r w:rsidRPr="00E80DDC">
              <w:rPr>
                <w:rFonts w:ascii="Arial" w:hAnsi="Arial" w:cs="Arial"/>
                <w:sz w:val="20"/>
                <w:szCs w:val="20"/>
              </w:rPr>
              <w:t>podziełu</w:t>
            </w:r>
            <w:proofErr w:type="spellEnd"/>
            <w:r w:rsidRPr="00E80DDC">
              <w:rPr>
                <w:rFonts w:ascii="Arial" w:hAnsi="Arial" w:cs="Arial"/>
                <w:sz w:val="20"/>
                <w:szCs w:val="20"/>
              </w:rPr>
              <w:t xml:space="preserve"> wiązki 45:55 (</w:t>
            </w:r>
            <w:proofErr w:type="spellStart"/>
            <w:r w:rsidRPr="00E80DDC">
              <w:rPr>
                <w:rFonts w:ascii="Arial" w:hAnsi="Arial" w:cs="Arial"/>
                <w:sz w:val="20"/>
                <w:szCs w:val="20"/>
              </w:rPr>
              <w:t>Odbicie:Transmisja</w:t>
            </w:r>
            <w:proofErr w:type="spellEnd"/>
            <w:r w:rsidRPr="00E80DDC">
              <w:rPr>
                <w:rFonts w:ascii="Arial" w:hAnsi="Arial" w:cs="Arial"/>
                <w:sz w:val="20"/>
                <w:szCs w:val="20"/>
              </w:rPr>
              <w:t xml:space="preserve">) </w:t>
            </w:r>
          </w:p>
          <w:p w14:paraId="4F51A413" w14:textId="77777777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Przystosowany dla dł. fali: 400-700 </w:t>
            </w:r>
            <w:proofErr w:type="spellStart"/>
            <w:r w:rsidRPr="00E80DDC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  <w:p w14:paraId="65500831" w14:textId="0A105847" w:rsidR="00E80DDC" w:rsidRPr="00E80DDC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Zamontowany obudowie przystosowanej do działania w systemie klatkowym </w:t>
            </w:r>
            <w:proofErr w:type="spellStart"/>
            <w:r w:rsidRPr="00E80DDC">
              <w:rPr>
                <w:rFonts w:ascii="Arial" w:hAnsi="Arial" w:cs="Arial"/>
                <w:sz w:val="20"/>
                <w:szCs w:val="20"/>
              </w:rPr>
              <w:t>Thorlabs</w:t>
            </w:r>
            <w:proofErr w:type="spellEnd"/>
            <w:r w:rsidRPr="00E80DDC">
              <w:rPr>
                <w:rFonts w:ascii="Arial" w:hAnsi="Arial" w:cs="Arial"/>
                <w:sz w:val="20"/>
                <w:szCs w:val="20"/>
              </w:rPr>
              <w:t xml:space="preserve"> 30mm</w:t>
            </w:r>
          </w:p>
        </w:tc>
        <w:tc>
          <w:tcPr>
            <w:tcW w:w="916" w:type="dxa"/>
            <w:shd w:val="clear" w:color="auto" w:fill="FFFFFF" w:themeFill="background1"/>
          </w:tcPr>
          <w:p w14:paraId="5A264DE3" w14:textId="30175A6F" w:rsidR="00E80DDC" w:rsidRPr="00E80DDC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2FE4500A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4DF4C8C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16C9F37C" w14:textId="65888A8C" w:rsidR="00E80DDC" w:rsidRPr="00E72582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80DDC" w:rsidRPr="00E72582" w14:paraId="00E458DA" w14:textId="021E98F8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0B36A4D5" w14:textId="04D51251" w:rsidR="00E80DDC" w:rsidRPr="00B37828" w:rsidRDefault="00E80DDC" w:rsidP="00E80DDC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0AF52879" w14:textId="77777777" w:rsidR="00E80DDC" w:rsidRPr="00E80DDC" w:rsidRDefault="00E80DDC" w:rsidP="009E66A1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E80DDC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Nie-polaryzacyjna kostka </w:t>
            </w:r>
            <w:proofErr w:type="spellStart"/>
            <w:r w:rsidRPr="00E80DDC">
              <w:rPr>
                <w:rStyle w:val="attributenametext"/>
                <w:rFonts w:ascii="Arial" w:hAnsi="Arial" w:cs="Arial"/>
                <w:sz w:val="20"/>
                <w:szCs w:val="20"/>
              </w:rPr>
              <w:t>światłodzieląca</w:t>
            </w:r>
            <w:proofErr w:type="spellEnd"/>
          </w:p>
          <w:p w14:paraId="554AFB88" w14:textId="0E3D5A09" w:rsidR="00E80DDC" w:rsidRPr="00E80DDC" w:rsidRDefault="00E80DDC" w:rsidP="009E66A1">
            <w:pPr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7A1E5CC1" w14:textId="77777777" w:rsidR="00E80DDC" w:rsidRPr="00E80DDC" w:rsidRDefault="00E80DDC" w:rsidP="009E66A1">
            <w:pPr>
              <w:rPr>
                <w:rFonts w:ascii="Arial" w:eastAsia="Arial Unicode MS" w:hAnsi="Arial" w:cs="Arial"/>
                <w:sz w:val="20"/>
                <w:szCs w:val="20"/>
                <w:lang w:val="en-US"/>
              </w:rPr>
            </w:pPr>
            <w:r w:rsidRPr="00E80DDC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 xml:space="preserve">30 mm Cage Cube-Mounted Non-Polarizing </w:t>
            </w:r>
            <w:proofErr w:type="spellStart"/>
            <w:r w:rsidRPr="00E80DDC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>Beamsplitter</w:t>
            </w:r>
            <w:proofErr w:type="spellEnd"/>
            <w:r w:rsidRPr="00E80DDC">
              <w:rPr>
                <w:rFonts w:ascii="Arial" w:eastAsia="Arial Unicode MS" w:hAnsi="Arial" w:cs="Arial"/>
                <w:sz w:val="20"/>
                <w:szCs w:val="20"/>
                <w:lang w:val="en-US"/>
              </w:rPr>
              <w:t xml:space="preserve"> 400 – 700 nm M4 Tap</w:t>
            </w:r>
          </w:p>
          <w:p w14:paraId="72592F52" w14:textId="79D95E28" w:rsidR="00E80DDC" w:rsidRPr="00E80DDC" w:rsidRDefault="00E80DDC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 xml:space="preserve">Zamontowana w obudowie przystosowanej do działania w systemie klatkowym </w:t>
            </w:r>
            <w:proofErr w:type="spellStart"/>
            <w:r w:rsidRPr="00E80DDC">
              <w:rPr>
                <w:rFonts w:ascii="Arial" w:hAnsi="Arial" w:cs="Arial"/>
                <w:sz w:val="20"/>
                <w:szCs w:val="20"/>
              </w:rPr>
              <w:t>Thorlabs</w:t>
            </w:r>
            <w:proofErr w:type="spellEnd"/>
            <w:r w:rsidRPr="00E80DDC">
              <w:rPr>
                <w:rFonts w:ascii="Arial" w:hAnsi="Arial" w:cs="Arial"/>
                <w:sz w:val="20"/>
                <w:szCs w:val="20"/>
              </w:rPr>
              <w:t xml:space="preserve"> 30mm</w:t>
            </w:r>
          </w:p>
        </w:tc>
        <w:tc>
          <w:tcPr>
            <w:tcW w:w="916" w:type="dxa"/>
            <w:shd w:val="clear" w:color="auto" w:fill="FFFFFF" w:themeFill="background1"/>
          </w:tcPr>
          <w:p w14:paraId="38A08392" w14:textId="22FE2316" w:rsidR="00E80DDC" w:rsidRPr="00E80DDC" w:rsidRDefault="00E80DDC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80DD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42380815" w14:textId="77777777" w:rsidR="00E80DDC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A9AE4B1" w14:textId="77777777" w:rsidR="00E80DDC" w:rsidRPr="00996AD0" w:rsidRDefault="00E80DDC" w:rsidP="00E80DD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ADF235B" w14:textId="23445D0D" w:rsidR="00E80DDC" w:rsidRPr="00E72582" w:rsidRDefault="00E80DDC" w:rsidP="00E80DD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E66A1" w:rsidRPr="00E72582" w14:paraId="1607C9D9" w14:textId="2408DF9F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B9DF587" w14:textId="7D2C519D" w:rsidR="009E66A1" w:rsidRPr="00B37828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4E479210" w14:textId="77777777" w:rsidR="009E66A1" w:rsidRPr="009E66A1" w:rsidRDefault="009E66A1" w:rsidP="009E66A1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9E66A1">
              <w:rPr>
                <w:rStyle w:val="attributenametext"/>
                <w:rFonts w:ascii="Arial" w:hAnsi="Arial" w:cs="Arial"/>
                <w:sz w:val="20"/>
                <w:szCs w:val="20"/>
              </w:rPr>
              <w:t>Kolimator odbiciowy</w:t>
            </w:r>
          </w:p>
          <w:p w14:paraId="329C4829" w14:textId="2697E0D1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2ABB447C" w14:textId="77777777" w:rsidR="009E66A1" w:rsidRPr="009E66A1" w:rsidRDefault="009E66A1" w:rsidP="009E66A1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9E66A1">
              <w:rPr>
                <w:rFonts w:ascii="Arial" w:eastAsia="Arial Unicode MS" w:hAnsi="Arial" w:cs="Arial"/>
                <w:sz w:val="20"/>
                <w:szCs w:val="20"/>
              </w:rPr>
              <w:t>Kolimator odbiciowy ze srebrnym zwierciadłem parabolicznym</w:t>
            </w:r>
          </w:p>
          <w:p w14:paraId="6D3F0643" w14:textId="77777777" w:rsidR="009E66A1" w:rsidRPr="009E66A1" w:rsidRDefault="009E66A1" w:rsidP="009E66A1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9E66A1">
              <w:rPr>
                <w:rFonts w:ascii="Arial" w:eastAsia="Arial Unicode MS" w:hAnsi="Arial" w:cs="Arial"/>
                <w:sz w:val="20"/>
                <w:szCs w:val="20"/>
              </w:rPr>
              <w:t xml:space="preserve">Działania dla długości fali: 450 </w:t>
            </w:r>
            <w:proofErr w:type="spellStart"/>
            <w:r w:rsidRPr="009E66A1">
              <w:rPr>
                <w:rFonts w:ascii="Arial" w:eastAsia="Arial Unicode MS" w:hAnsi="Arial" w:cs="Arial"/>
                <w:sz w:val="20"/>
                <w:szCs w:val="20"/>
              </w:rPr>
              <w:t>nm</w:t>
            </w:r>
            <w:proofErr w:type="spellEnd"/>
            <w:r w:rsidRPr="009E66A1">
              <w:rPr>
                <w:rFonts w:ascii="Arial" w:eastAsia="Arial Unicode MS" w:hAnsi="Arial" w:cs="Arial"/>
                <w:sz w:val="20"/>
                <w:szCs w:val="20"/>
              </w:rPr>
              <w:t xml:space="preserve"> – 20 µm </w:t>
            </w:r>
          </w:p>
          <w:p w14:paraId="25E0218B" w14:textId="77777777" w:rsidR="009E66A1" w:rsidRPr="009E66A1" w:rsidRDefault="009E66A1" w:rsidP="009E66A1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9E66A1">
              <w:rPr>
                <w:rFonts w:ascii="Arial" w:eastAsia="Arial Unicode MS" w:hAnsi="Arial" w:cs="Arial"/>
                <w:sz w:val="20"/>
                <w:szCs w:val="20"/>
              </w:rPr>
              <w:t xml:space="preserve">Długość ogniskowej = 33 mm </w:t>
            </w:r>
          </w:p>
          <w:p w14:paraId="0D62D341" w14:textId="227385E0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eastAsia="Arial Unicode MS" w:hAnsi="Arial" w:cs="Arial"/>
                <w:sz w:val="20"/>
                <w:szCs w:val="20"/>
              </w:rPr>
              <w:t>Przystosowany do działania z konektorem światłowodowym FC/PC</w:t>
            </w:r>
          </w:p>
        </w:tc>
        <w:tc>
          <w:tcPr>
            <w:tcW w:w="916" w:type="dxa"/>
            <w:shd w:val="clear" w:color="auto" w:fill="FFFFFF" w:themeFill="background1"/>
          </w:tcPr>
          <w:p w14:paraId="3089156D" w14:textId="44E39494" w:rsidR="009E66A1" w:rsidRPr="00E72582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10B29437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DECC950" w14:textId="77777777" w:rsidR="009E66A1" w:rsidRPr="00996AD0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37790C3" w14:textId="6FF3D8E7" w:rsidR="009E66A1" w:rsidRPr="00E72582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E66A1" w:rsidRPr="00ED7E94" w14:paraId="67353806" w14:textId="20E9AF17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CF616FC" w14:textId="2843E9F9" w:rsidR="009E66A1" w:rsidRPr="00B37828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69C7C010" w14:textId="77777777" w:rsidR="009E66A1" w:rsidRPr="009E66A1" w:rsidRDefault="009E66A1" w:rsidP="009E66A1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9E66A1">
              <w:rPr>
                <w:rFonts w:ascii="Arial" w:eastAsia="Arial Unicode MS" w:hAnsi="Arial" w:cs="Arial"/>
                <w:sz w:val="20"/>
                <w:szCs w:val="20"/>
              </w:rPr>
              <w:t>Polimerowa płytka ćwierćfalowa</w:t>
            </w:r>
          </w:p>
          <w:p w14:paraId="3F43D13E" w14:textId="13681036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2F201EE6" w14:textId="77777777" w:rsidR="009E66A1" w:rsidRPr="009E66A1" w:rsidRDefault="009E66A1" w:rsidP="009E66A1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9E66A1">
              <w:rPr>
                <w:rFonts w:ascii="Arial" w:eastAsia="Arial Unicode MS" w:hAnsi="Arial" w:cs="Arial"/>
                <w:sz w:val="20"/>
                <w:szCs w:val="20"/>
              </w:rPr>
              <w:t xml:space="preserve">Polimerowa płytka ćwierćfalowa o średnicy 1” z gwintem SM1 </w:t>
            </w:r>
          </w:p>
          <w:p w14:paraId="3B9C7AB4" w14:textId="7E4E2568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eastAsia="Arial Unicode MS" w:hAnsi="Arial" w:cs="Arial"/>
                <w:sz w:val="20"/>
                <w:szCs w:val="20"/>
              </w:rPr>
              <w:t xml:space="preserve">Przystosowana do działania z długością fali 633 </w:t>
            </w:r>
            <w:proofErr w:type="spellStart"/>
            <w:r w:rsidRPr="009E66A1">
              <w:rPr>
                <w:rFonts w:ascii="Arial" w:eastAsia="Arial Unicode MS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27BF0BD2" w14:textId="16FE0E68" w:rsidR="009E66A1" w:rsidRPr="00ED7E94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1EFE34C5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93B36D2" w14:textId="77777777" w:rsidR="009E66A1" w:rsidRPr="00996AD0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3FEEDA1A" w14:textId="0FB2D42F" w:rsidR="009E66A1" w:rsidRPr="00ED7E94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E66A1" w:rsidRPr="00ED7E94" w14:paraId="6C83655C" w14:textId="5D4C489E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F8AF5B6" w14:textId="5073CBB3" w:rsidR="009E66A1" w:rsidRPr="00B37828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2B7B5691" w14:textId="77777777" w:rsidR="009E66A1" w:rsidRPr="009E66A1" w:rsidRDefault="009E66A1" w:rsidP="009E66A1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9E66A1">
              <w:rPr>
                <w:rFonts w:ascii="Arial" w:eastAsia="Arial Unicode MS" w:hAnsi="Arial" w:cs="Arial"/>
                <w:sz w:val="20"/>
                <w:szCs w:val="20"/>
              </w:rPr>
              <w:t xml:space="preserve">Polimerowa płytka </w:t>
            </w:r>
            <w:proofErr w:type="spellStart"/>
            <w:r w:rsidRPr="009E66A1">
              <w:rPr>
                <w:rFonts w:ascii="Arial" w:eastAsia="Arial Unicode MS" w:hAnsi="Arial" w:cs="Arial"/>
                <w:sz w:val="20"/>
                <w:szCs w:val="20"/>
              </w:rPr>
              <w:t>półfalowa</w:t>
            </w:r>
            <w:proofErr w:type="spellEnd"/>
          </w:p>
          <w:p w14:paraId="38A32CED" w14:textId="075EC3BE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35B4C7A7" w14:textId="77777777" w:rsidR="009E66A1" w:rsidRPr="009E66A1" w:rsidRDefault="009E66A1" w:rsidP="009E66A1">
            <w:pPr>
              <w:rPr>
                <w:rFonts w:ascii="Arial" w:eastAsia="Arial Unicode MS" w:hAnsi="Arial" w:cs="Arial"/>
                <w:sz w:val="20"/>
                <w:szCs w:val="20"/>
              </w:rPr>
            </w:pPr>
            <w:r w:rsidRPr="009E66A1">
              <w:rPr>
                <w:rFonts w:ascii="Arial" w:eastAsia="Arial Unicode MS" w:hAnsi="Arial" w:cs="Arial"/>
                <w:sz w:val="20"/>
                <w:szCs w:val="20"/>
              </w:rPr>
              <w:t xml:space="preserve">Polimerowa płytka </w:t>
            </w:r>
            <w:proofErr w:type="spellStart"/>
            <w:r w:rsidRPr="009E66A1">
              <w:rPr>
                <w:rFonts w:ascii="Arial" w:eastAsia="Arial Unicode MS" w:hAnsi="Arial" w:cs="Arial"/>
                <w:sz w:val="20"/>
                <w:szCs w:val="20"/>
              </w:rPr>
              <w:t>półfalowa</w:t>
            </w:r>
            <w:proofErr w:type="spellEnd"/>
            <w:r w:rsidRPr="009E66A1">
              <w:rPr>
                <w:rFonts w:ascii="Arial" w:eastAsia="Arial Unicode MS" w:hAnsi="Arial" w:cs="Arial"/>
                <w:sz w:val="20"/>
                <w:szCs w:val="20"/>
              </w:rPr>
              <w:t xml:space="preserve"> o średnicy 1” z gwintem SM1 </w:t>
            </w:r>
          </w:p>
          <w:p w14:paraId="7F9449BB" w14:textId="735C1660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eastAsia="Arial Unicode MS" w:hAnsi="Arial" w:cs="Arial"/>
                <w:sz w:val="20"/>
                <w:szCs w:val="20"/>
              </w:rPr>
              <w:t xml:space="preserve">Przystosowana do działania z długością fali 633 </w:t>
            </w:r>
            <w:proofErr w:type="spellStart"/>
            <w:r w:rsidRPr="009E66A1">
              <w:rPr>
                <w:rFonts w:ascii="Arial" w:eastAsia="Arial Unicode MS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66FF5597" w14:textId="2ED3505F" w:rsidR="009E66A1" w:rsidRPr="00ED7E94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65A22A91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947D89E" w14:textId="77777777" w:rsidR="009E66A1" w:rsidRPr="00996AD0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28AAFD6" w14:textId="744DD400" w:rsidR="009E66A1" w:rsidRPr="00ED7E94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E66A1" w:rsidRPr="00ED7E94" w14:paraId="46E7A766" w14:textId="6D3D800A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0D075FBC" w14:textId="055A6E7E" w:rsidR="009E66A1" w:rsidRPr="00B37828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7BBF0AC6" w14:textId="77777777" w:rsidR="009E66A1" w:rsidRPr="009E66A1" w:rsidRDefault="009E66A1" w:rsidP="009E66A1">
            <w:pPr>
              <w:rPr>
                <w:rStyle w:val="attributenametext"/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9E66A1">
              <w:rPr>
                <w:rStyle w:val="attributenametext"/>
                <w:rFonts w:ascii="Arial" w:hAnsi="Arial" w:cs="Arial"/>
                <w:sz w:val="20"/>
                <w:szCs w:val="20"/>
                <w:lang w:val="en-US"/>
              </w:rPr>
              <w:t>Zwierciadło</w:t>
            </w:r>
            <w:proofErr w:type="spellEnd"/>
            <w:r w:rsidRPr="009E66A1">
              <w:rPr>
                <w:rStyle w:val="attributenametext"/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66A1">
              <w:rPr>
                <w:rStyle w:val="attributenametext"/>
                <w:rFonts w:ascii="Arial" w:hAnsi="Arial" w:cs="Arial"/>
                <w:sz w:val="20"/>
                <w:szCs w:val="20"/>
                <w:lang w:val="en-US"/>
              </w:rPr>
              <w:t>aluminiowe</w:t>
            </w:r>
            <w:proofErr w:type="spellEnd"/>
          </w:p>
          <w:p w14:paraId="4E2457AB" w14:textId="4F93F2D9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6B0D4BF5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 xml:space="preserve">Średnica 25mm </w:t>
            </w:r>
          </w:p>
          <w:p w14:paraId="7827E3EC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 xml:space="preserve">Powłoka odbijająca : Wzmocnione </w:t>
            </w:r>
            <w:proofErr w:type="spellStart"/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Aluminum</w:t>
            </w:r>
            <w:proofErr w:type="spellEnd"/>
          </w:p>
          <w:p w14:paraId="2D5FC08F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Płaskość λ/20</w:t>
            </w:r>
          </w:p>
          <w:p w14:paraId="4D6AF01C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Grubość 4 mm</w:t>
            </w:r>
          </w:p>
          <w:p w14:paraId="1A8A4AED" w14:textId="77777777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hAnsi="Arial" w:cs="Arial"/>
                <w:sz w:val="20"/>
                <w:szCs w:val="20"/>
              </w:rPr>
              <w:t>Substrat: topiona krzemionka</w:t>
            </w:r>
          </w:p>
          <w:p w14:paraId="41F8F165" w14:textId="46691707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hAnsi="Arial" w:cs="Arial"/>
                <w:sz w:val="20"/>
                <w:szCs w:val="20"/>
              </w:rPr>
              <w:t xml:space="preserve">Odbicie &gt; 95% dla długości fali 450-650 </w:t>
            </w:r>
            <w:proofErr w:type="spellStart"/>
            <w:r w:rsidRPr="009E66A1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63441BB4" w14:textId="48A53279" w:rsidR="009E66A1" w:rsidRPr="00ED7E94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777" w:type="dxa"/>
            <w:shd w:val="clear" w:color="auto" w:fill="FFFFFF" w:themeFill="background1"/>
          </w:tcPr>
          <w:p w14:paraId="646F3C93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582B1F8" w14:textId="77777777" w:rsidR="009E66A1" w:rsidRPr="00996AD0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B65EB27" w14:textId="51F224B9" w:rsidR="009E66A1" w:rsidRPr="00ED7E94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E66A1" w:rsidRPr="00ED7E94" w14:paraId="5D05ABFE" w14:textId="666FE6E3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4F7E553A" w14:textId="794D90CA" w:rsidR="009E66A1" w:rsidRPr="00B37828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048E1803" w14:textId="77777777" w:rsidR="009E66A1" w:rsidRPr="009E66A1" w:rsidRDefault="009E66A1" w:rsidP="009E66A1">
            <w:pPr>
              <w:rPr>
                <w:rStyle w:val="attributenametext"/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9E66A1">
              <w:rPr>
                <w:rStyle w:val="attributenametext"/>
                <w:rFonts w:ascii="Arial" w:hAnsi="Arial" w:cs="Arial"/>
                <w:sz w:val="20"/>
                <w:szCs w:val="20"/>
                <w:lang w:val="en-US"/>
              </w:rPr>
              <w:t>Zwierciadło</w:t>
            </w:r>
            <w:proofErr w:type="spellEnd"/>
            <w:r w:rsidRPr="009E66A1">
              <w:rPr>
                <w:rStyle w:val="attributenametext"/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66A1">
              <w:rPr>
                <w:rStyle w:val="attributenametext"/>
                <w:rFonts w:ascii="Arial" w:hAnsi="Arial" w:cs="Arial"/>
                <w:sz w:val="20"/>
                <w:szCs w:val="20"/>
                <w:lang w:val="en-US"/>
              </w:rPr>
              <w:t>aluminiowe</w:t>
            </w:r>
            <w:proofErr w:type="spellEnd"/>
          </w:p>
          <w:p w14:paraId="44D5FB20" w14:textId="794641B4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5A3BEC93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 xml:space="preserve">Średnica 25.4 mm </w:t>
            </w:r>
          </w:p>
          <w:p w14:paraId="47EFBA2A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 xml:space="preserve">Powłoka odbijająca: </w:t>
            </w:r>
            <w:proofErr w:type="spellStart"/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Enhanced</w:t>
            </w:r>
            <w:proofErr w:type="spellEnd"/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Aluminum</w:t>
            </w:r>
            <w:proofErr w:type="spellEnd"/>
          </w:p>
          <w:p w14:paraId="52C5B346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Płaskość λ/20</w:t>
            </w:r>
          </w:p>
          <w:p w14:paraId="057B725A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Grubość 12,7 mm</w:t>
            </w:r>
          </w:p>
          <w:p w14:paraId="6BDEAC14" w14:textId="77777777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hAnsi="Arial" w:cs="Arial"/>
                <w:sz w:val="20"/>
                <w:szCs w:val="20"/>
              </w:rPr>
              <w:t>Substrat: ZERODUR</w:t>
            </w:r>
          </w:p>
          <w:p w14:paraId="20ED3EBA" w14:textId="587C5CBF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hAnsi="Arial" w:cs="Arial"/>
                <w:sz w:val="20"/>
                <w:szCs w:val="20"/>
              </w:rPr>
              <w:t xml:space="preserve">Odbicie &gt; 95% dla długości fali 450-650 </w:t>
            </w:r>
            <w:proofErr w:type="spellStart"/>
            <w:r w:rsidRPr="009E66A1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600FE65F" w14:textId="35FEF15D" w:rsidR="009E66A1" w:rsidRPr="00ED7E94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777" w:type="dxa"/>
            <w:shd w:val="clear" w:color="auto" w:fill="FFFFFF" w:themeFill="background1"/>
          </w:tcPr>
          <w:p w14:paraId="5960421E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DA77E1C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DE1687C" w14:textId="77777777" w:rsidR="009E66A1" w:rsidRDefault="009E66A1" w:rsidP="009E66A1">
            <w:pPr>
              <w:jc w:val="center"/>
              <w:rPr>
                <w:sz w:val="16"/>
                <w:szCs w:val="16"/>
              </w:rPr>
            </w:pPr>
          </w:p>
          <w:p w14:paraId="2310296C" w14:textId="77777777" w:rsidR="009E66A1" w:rsidRDefault="009E66A1" w:rsidP="009E66A1">
            <w:pPr>
              <w:jc w:val="center"/>
              <w:rPr>
                <w:sz w:val="16"/>
                <w:szCs w:val="16"/>
              </w:rPr>
            </w:pPr>
          </w:p>
          <w:p w14:paraId="56CFCD27" w14:textId="3B721804" w:rsidR="009E66A1" w:rsidRPr="00996AD0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6DF96FAC" w14:textId="7CFE32A5" w:rsidR="009E66A1" w:rsidRPr="00ED7E94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E66A1" w:rsidRPr="00ED7E94" w14:paraId="385D54F2" w14:textId="67D0E209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833"/>
          <w:jc w:val="center"/>
        </w:trPr>
        <w:tc>
          <w:tcPr>
            <w:tcW w:w="516" w:type="dxa"/>
            <w:shd w:val="clear" w:color="auto" w:fill="FFFFFF" w:themeFill="background1"/>
          </w:tcPr>
          <w:p w14:paraId="1CA8791C" w14:textId="2FB89E5A" w:rsidR="009E66A1" w:rsidRPr="00B37828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0831DCC9" w14:textId="57628A4A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 w:rsidRPr="009E66A1">
              <w:rPr>
                <w:rStyle w:val="attributenametext"/>
                <w:rFonts w:ascii="Arial" w:hAnsi="Arial" w:cs="Arial"/>
                <w:sz w:val="20"/>
                <w:szCs w:val="20"/>
                <w:lang w:val="en-US"/>
              </w:rPr>
              <w:t>Zwierciadło</w:t>
            </w:r>
            <w:proofErr w:type="spellEnd"/>
            <w:r w:rsidRPr="009E66A1">
              <w:rPr>
                <w:rStyle w:val="attributenametext"/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66A1">
              <w:rPr>
                <w:rStyle w:val="attributenametext"/>
                <w:rFonts w:ascii="Arial" w:hAnsi="Arial" w:cs="Arial"/>
                <w:sz w:val="20"/>
                <w:szCs w:val="20"/>
                <w:lang w:val="en-US"/>
              </w:rPr>
              <w:t>dielektryczne</w:t>
            </w:r>
            <w:proofErr w:type="spellEnd"/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4A7063B1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 xml:space="preserve">Średnica 25.4 mm </w:t>
            </w:r>
          </w:p>
          <w:p w14:paraId="54AD6753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Powłoka odbijająca: Powłoka dielektryczna</w:t>
            </w:r>
          </w:p>
          <w:p w14:paraId="1B61B5D1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Płaskość λ/10</w:t>
            </w:r>
          </w:p>
          <w:p w14:paraId="0E88E487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Grubość 6.35 mm</w:t>
            </w:r>
          </w:p>
          <w:p w14:paraId="34B3BB1A" w14:textId="77777777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hAnsi="Arial" w:cs="Arial"/>
                <w:sz w:val="20"/>
                <w:szCs w:val="20"/>
              </w:rPr>
              <w:t>Substrat: topiona krzemionka</w:t>
            </w:r>
          </w:p>
          <w:p w14:paraId="2E76746E" w14:textId="6E1DA6CA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hAnsi="Arial" w:cs="Arial"/>
                <w:sz w:val="20"/>
                <w:szCs w:val="20"/>
              </w:rPr>
              <w:t xml:space="preserve">Odbicie &gt; 98% dla długości fali 400-750 </w:t>
            </w:r>
            <w:proofErr w:type="spellStart"/>
            <w:r w:rsidRPr="009E66A1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7BEFC4C9" w14:textId="16C3EC47" w:rsidR="009E66A1" w:rsidRPr="00ED7E94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777" w:type="dxa"/>
            <w:shd w:val="clear" w:color="auto" w:fill="FFFFFF" w:themeFill="background1"/>
          </w:tcPr>
          <w:p w14:paraId="6D8A6F40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2DAED12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3C5D16F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7007FF0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B955710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E89C781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6B79D12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D118319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3DF1B77" w14:textId="77777777" w:rsidR="009E66A1" w:rsidRPr="00996AD0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537C6157" w14:textId="012D85B7" w:rsidR="009E66A1" w:rsidRPr="00ED7E94" w:rsidRDefault="009E66A1" w:rsidP="009E66A1">
            <w:pPr>
              <w:tabs>
                <w:tab w:val="left" w:pos="763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E66A1" w:rsidRPr="00E72582" w14:paraId="459A505C" w14:textId="384990A7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291464AE" w14:textId="589FBE08" w:rsidR="009E66A1" w:rsidRPr="00B37828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754C167D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Wysokiej jakości szklany polaryzator liniowy</w:t>
            </w:r>
          </w:p>
          <w:p w14:paraId="099C6225" w14:textId="20F173CF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</w:tcPr>
          <w:p w14:paraId="0307C12F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Średnica: 25.4mm</w:t>
            </w:r>
          </w:p>
          <w:p w14:paraId="5B8AE0A5" w14:textId="77777777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hAnsi="Arial" w:cs="Arial"/>
                <w:sz w:val="20"/>
                <w:szCs w:val="20"/>
              </w:rPr>
              <w:t>Współczynnik ekstynkcji: 10000:1</w:t>
            </w:r>
          </w:p>
          <w:p w14:paraId="79D8F919" w14:textId="77777777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hAnsi="Arial" w:cs="Arial"/>
                <w:sz w:val="20"/>
                <w:szCs w:val="20"/>
              </w:rPr>
              <w:t>Grubość: 2mm</w:t>
            </w:r>
          </w:p>
          <w:p w14:paraId="13D93F27" w14:textId="77777777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hAnsi="Arial" w:cs="Arial"/>
                <w:sz w:val="20"/>
                <w:szCs w:val="20"/>
              </w:rPr>
              <w:t>Powłoka antyrefleksyjna dla długości fali 400-700nm</w:t>
            </w:r>
          </w:p>
          <w:p w14:paraId="055329DD" w14:textId="10587371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hAnsi="Arial" w:cs="Arial"/>
                <w:sz w:val="20"/>
                <w:szCs w:val="20"/>
              </w:rPr>
              <w:t>Substrat: Folia polimerowa pomiędzy szkłem B270</w:t>
            </w:r>
          </w:p>
        </w:tc>
        <w:tc>
          <w:tcPr>
            <w:tcW w:w="916" w:type="dxa"/>
            <w:shd w:val="clear" w:color="auto" w:fill="FFFFFF" w:themeFill="background1"/>
          </w:tcPr>
          <w:p w14:paraId="4F6DE295" w14:textId="2C517957" w:rsidR="009E66A1" w:rsidRPr="00E72582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777" w:type="dxa"/>
            <w:shd w:val="clear" w:color="auto" w:fill="FFFFFF" w:themeFill="background1"/>
          </w:tcPr>
          <w:p w14:paraId="4A6F7D05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8B6F6CF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C30816E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5EAED59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1E17A9D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0F198E3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21C03DB" w14:textId="1229997A" w:rsidR="009E66A1" w:rsidRPr="00996AD0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793F2693" w14:textId="77CCC218" w:rsidR="009E66A1" w:rsidRPr="00E72582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E66A1" w:rsidRPr="00E72582" w14:paraId="36A94423" w14:textId="645ADC6E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5790CFA3" w14:textId="034A22DC" w:rsidR="009E66A1" w:rsidRPr="00B37828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4CA8B66D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Zwierciadło eliptyczne</w:t>
            </w:r>
          </w:p>
          <w:p w14:paraId="2957FB1F" w14:textId="68594D66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62" w:type="dxa"/>
            <w:shd w:val="clear" w:color="auto" w:fill="FFFFFF" w:themeFill="background1"/>
          </w:tcPr>
          <w:p w14:paraId="7F6B59CC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Średnica oś wielka 25,4mm</w:t>
            </w:r>
          </w:p>
          <w:p w14:paraId="5460DE05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Średnica oś mała 35,9mm</w:t>
            </w:r>
          </w:p>
          <w:p w14:paraId="233249D9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Grubość: 6mm</w:t>
            </w:r>
          </w:p>
          <w:p w14:paraId="5B47D01D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Płaskość λ/10</w:t>
            </w:r>
          </w:p>
          <w:p w14:paraId="6D07D0E8" w14:textId="77777777" w:rsidR="009E66A1" w:rsidRPr="009E66A1" w:rsidRDefault="009E66A1" w:rsidP="009E66A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E66A1">
              <w:rPr>
                <w:rFonts w:ascii="Arial" w:hAnsi="Arial" w:cs="Arial"/>
                <w:color w:val="000000"/>
                <w:sz w:val="20"/>
                <w:szCs w:val="20"/>
              </w:rPr>
              <w:t>Powłoka odbijająca: Powłoka dielektryczna</w:t>
            </w:r>
          </w:p>
          <w:p w14:paraId="5072A14C" w14:textId="5FE65575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hAnsi="Arial" w:cs="Arial"/>
                <w:sz w:val="20"/>
                <w:szCs w:val="20"/>
              </w:rPr>
              <w:t xml:space="preserve">Odbicie &gt; 99% dla długości fali 400-750 </w:t>
            </w:r>
            <w:proofErr w:type="spellStart"/>
            <w:r w:rsidRPr="009E66A1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</w:p>
        </w:tc>
        <w:tc>
          <w:tcPr>
            <w:tcW w:w="916" w:type="dxa"/>
            <w:shd w:val="clear" w:color="auto" w:fill="FFFFFF" w:themeFill="background1"/>
          </w:tcPr>
          <w:p w14:paraId="2F49A0C4" w14:textId="2269490A" w:rsidR="009E66A1" w:rsidRPr="00E72582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053F153F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3053991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B698C86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99BA791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5E78B1C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18E8279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54E6CB1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01ED58C" w14:textId="23300C23" w:rsidR="009E66A1" w:rsidRPr="00996AD0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0CC75211" w14:textId="19F33686" w:rsidR="009E66A1" w:rsidRPr="00E72582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E66A1" w:rsidRPr="00E72582" w14:paraId="12B96AC4" w14:textId="74B047DE" w:rsidTr="009E66A1">
        <w:tblPrEx>
          <w:jc w:val="center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516" w:type="dxa"/>
            <w:shd w:val="clear" w:color="auto" w:fill="FFFFFF" w:themeFill="background1"/>
          </w:tcPr>
          <w:p w14:paraId="7E0A504E" w14:textId="4E27FF41" w:rsidR="009E66A1" w:rsidRPr="00B37828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B37828"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3023" w:type="dxa"/>
            <w:shd w:val="clear" w:color="auto" w:fill="FFFFFF" w:themeFill="background1"/>
            <w:vAlign w:val="center"/>
          </w:tcPr>
          <w:p w14:paraId="3E8E8D4B" w14:textId="3C23CED0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hAnsi="Arial" w:cs="Arial"/>
                <w:sz w:val="20"/>
                <w:szCs w:val="20"/>
              </w:rPr>
              <w:t xml:space="preserve">Światłowodowy </w:t>
            </w:r>
            <w:proofErr w:type="spellStart"/>
            <w:r w:rsidRPr="009E66A1">
              <w:rPr>
                <w:rFonts w:ascii="Arial" w:hAnsi="Arial" w:cs="Arial"/>
                <w:sz w:val="20"/>
                <w:szCs w:val="20"/>
              </w:rPr>
              <w:t>jednomodowy</w:t>
            </w:r>
            <w:proofErr w:type="spellEnd"/>
          </w:p>
        </w:tc>
        <w:tc>
          <w:tcPr>
            <w:tcW w:w="3762" w:type="dxa"/>
            <w:shd w:val="clear" w:color="auto" w:fill="FFFFFF" w:themeFill="background1"/>
            <w:vAlign w:val="bottom"/>
          </w:tcPr>
          <w:p w14:paraId="44C1D4A8" w14:textId="77777777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9E66A1">
              <w:rPr>
                <w:rFonts w:ascii="Arial" w:hAnsi="Arial" w:cs="Arial"/>
                <w:sz w:val="20"/>
                <w:szCs w:val="20"/>
              </w:rPr>
              <w:t>Jednomodowy</w:t>
            </w:r>
            <w:proofErr w:type="spellEnd"/>
            <w:r w:rsidRPr="009E66A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E66A1">
              <w:rPr>
                <w:rFonts w:ascii="Arial" w:hAnsi="Arial" w:cs="Arial"/>
                <w:sz w:val="20"/>
                <w:szCs w:val="20"/>
              </w:rPr>
              <w:t>swiatłowodowy</w:t>
            </w:r>
            <w:proofErr w:type="spellEnd"/>
            <w:r w:rsidRPr="009E66A1">
              <w:rPr>
                <w:rFonts w:ascii="Arial" w:hAnsi="Arial" w:cs="Arial"/>
                <w:sz w:val="20"/>
                <w:szCs w:val="20"/>
              </w:rPr>
              <w:t xml:space="preserve"> przewód typu </w:t>
            </w:r>
            <w:proofErr w:type="spellStart"/>
            <w:r w:rsidRPr="009E66A1">
              <w:rPr>
                <w:rFonts w:ascii="Arial" w:hAnsi="Arial" w:cs="Arial"/>
                <w:sz w:val="20"/>
                <w:szCs w:val="20"/>
              </w:rPr>
              <w:t>Patch</w:t>
            </w:r>
            <w:proofErr w:type="spellEnd"/>
            <w:r w:rsidRPr="009E66A1">
              <w:rPr>
                <w:rFonts w:ascii="Arial" w:hAnsi="Arial" w:cs="Arial"/>
                <w:sz w:val="20"/>
                <w:szCs w:val="20"/>
              </w:rPr>
              <w:t xml:space="preserve"> Przystosowany dla długości fali: 488 - 633 </w:t>
            </w:r>
            <w:proofErr w:type="spellStart"/>
            <w:r w:rsidRPr="009E66A1">
              <w:rPr>
                <w:rFonts w:ascii="Arial" w:hAnsi="Arial" w:cs="Arial"/>
                <w:sz w:val="20"/>
                <w:szCs w:val="20"/>
              </w:rPr>
              <w:t>nm</w:t>
            </w:r>
            <w:proofErr w:type="spellEnd"/>
            <w:r w:rsidRPr="009E66A1">
              <w:rPr>
                <w:rFonts w:ascii="Arial" w:hAnsi="Arial" w:cs="Arial"/>
                <w:sz w:val="20"/>
                <w:szCs w:val="20"/>
              </w:rPr>
              <w:t xml:space="preserve">, </w:t>
            </w:r>
          </w:p>
          <w:p w14:paraId="5B081BBA" w14:textId="77777777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hAnsi="Arial" w:cs="Arial"/>
                <w:sz w:val="20"/>
                <w:szCs w:val="20"/>
              </w:rPr>
              <w:t xml:space="preserve">Rodzaj konektora światłowodowego: FC/PC, </w:t>
            </w:r>
          </w:p>
          <w:p w14:paraId="611CA195" w14:textId="77777777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hAnsi="Arial" w:cs="Arial"/>
                <w:sz w:val="20"/>
                <w:szCs w:val="20"/>
              </w:rPr>
              <w:t>Średnica płaszcza: Ø3 mm</w:t>
            </w:r>
          </w:p>
          <w:p w14:paraId="42620F71" w14:textId="226FCA5D" w:rsidR="009E66A1" w:rsidRPr="009E66A1" w:rsidRDefault="009E66A1" w:rsidP="009E66A1">
            <w:pPr>
              <w:rPr>
                <w:rFonts w:ascii="Arial" w:hAnsi="Arial" w:cs="Arial"/>
                <w:sz w:val="20"/>
                <w:szCs w:val="20"/>
              </w:rPr>
            </w:pPr>
            <w:r w:rsidRPr="009E66A1">
              <w:rPr>
                <w:rFonts w:ascii="Arial" w:hAnsi="Arial" w:cs="Arial"/>
                <w:sz w:val="20"/>
                <w:szCs w:val="20"/>
              </w:rPr>
              <w:t>długość 1 m</w:t>
            </w:r>
          </w:p>
        </w:tc>
        <w:tc>
          <w:tcPr>
            <w:tcW w:w="916" w:type="dxa"/>
            <w:shd w:val="clear" w:color="auto" w:fill="FFFFFF" w:themeFill="background1"/>
          </w:tcPr>
          <w:p w14:paraId="7DCF3F39" w14:textId="35B32794" w:rsidR="009E66A1" w:rsidRPr="00E72582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77" w:type="dxa"/>
            <w:shd w:val="clear" w:color="auto" w:fill="FFFFFF" w:themeFill="background1"/>
          </w:tcPr>
          <w:p w14:paraId="458DAC3A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D8B77D8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70E42F4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7B963F0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32E2BFB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0572088" w14:textId="77777777" w:rsidR="009E66A1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B6AC0FA" w14:textId="6D59FD4B" w:rsidR="009E66A1" w:rsidRPr="00996AD0" w:rsidRDefault="009E66A1" w:rsidP="009E66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……………….……..</w:t>
            </w:r>
          </w:p>
          <w:p w14:paraId="29C214DF" w14:textId="097A0546" w:rsidR="009E66A1" w:rsidRPr="00E72582" w:rsidRDefault="009E66A1" w:rsidP="009E66A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96AD0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327E6C79" w14:textId="345E3D38" w:rsidR="0042394D" w:rsidRDefault="0042394D" w:rsidP="0042394D">
      <w:pPr>
        <w:rPr>
          <w:b/>
          <w:bCs/>
        </w:rPr>
      </w:pPr>
    </w:p>
    <w:p w14:paraId="6A13C39C" w14:textId="77777777" w:rsidR="00615629" w:rsidRDefault="00615629" w:rsidP="00615629">
      <w:pPr>
        <w:rPr>
          <w:b/>
          <w:bCs/>
        </w:rPr>
      </w:pPr>
    </w:p>
    <w:p w14:paraId="1344169C" w14:textId="77777777" w:rsidR="00615629" w:rsidRDefault="00615629" w:rsidP="00615629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36241778" w14:textId="77777777" w:rsidR="00615629" w:rsidRDefault="00615629" w:rsidP="00615629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21A5244C" w14:textId="77777777" w:rsidR="00615629" w:rsidRDefault="00615629" w:rsidP="00615629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sectPr w:rsidR="00615629" w:rsidSect="008E1C8F">
      <w:headerReference w:type="first" r:id="rId8"/>
      <w:footerReference w:type="first" r:id="rId9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6E3F5" w14:textId="77777777" w:rsidR="00C004F2" w:rsidRDefault="00C004F2" w:rsidP="0042394D">
      <w:pPr>
        <w:spacing w:after="0" w:line="240" w:lineRule="auto"/>
      </w:pPr>
      <w:r>
        <w:separator/>
      </w:r>
    </w:p>
  </w:endnote>
  <w:endnote w:type="continuationSeparator" w:id="0">
    <w:p w14:paraId="38461A70" w14:textId="77777777" w:rsidR="00C004F2" w:rsidRDefault="00C004F2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8191381"/>
      <w:docPartObj>
        <w:docPartGallery w:val="Page Numbers (Bottom of Page)"/>
        <w:docPartUnique/>
      </w:docPartObj>
    </w:sdtPr>
    <w:sdtContent>
      <w:p w14:paraId="6E1E944E" w14:textId="5858EC46" w:rsidR="009E66A1" w:rsidRDefault="009E66A1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6E6AF3" w14:textId="77777777" w:rsidR="009E66A1" w:rsidRDefault="009E66A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D3191" w14:textId="77777777" w:rsidR="00C004F2" w:rsidRDefault="00C004F2" w:rsidP="0042394D">
      <w:pPr>
        <w:spacing w:after="0" w:line="240" w:lineRule="auto"/>
      </w:pPr>
      <w:r>
        <w:separator/>
      </w:r>
    </w:p>
  </w:footnote>
  <w:footnote w:type="continuationSeparator" w:id="0">
    <w:p w14:paraId="236BE449" w14:textId="77777777" w:rsidR="00C004F2" w:rsidRDefault="00C004F2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0B66"/>
    <w:rsid w:val="0000133F"/>
    <w:rsid w:val="0001576C"/>
    <w:rsid w:val="00016496"/>
    <w:rsid w:val="000235EF"/>
    <w:rsid w:val="0003320A"/>
    <w:rsid w:val="0003469E"/>
    <w:rsid w:val="00043587"/>
    <w:rsid w:val="000545FA"/>
    <w:rsid w:val="00055194"/>
    <w:rsid w:val="000601EB"/>
    <w:rsid w:val="00062FD5"/>
    <w:rsid w:val="0006584E"/>
    <w:rsid w:val="000741EB"/>
    <w:rsid w:val="00074F7E"/>
    <w:rsid w:val="0007524B"/>
    <w:rsid w:val="00087915"/>
    <w:rsid w:val="000A7DDD"/>
    <w:rsid w:val="000B52AA"/>
    <w:rsid w:val="000B6454"/>
    <w:rsid w:val="000C0849"/>
    <w:rsid w:val="000D0B08"/>
    <w:rsid w:val="000D30B8"/>
    <w:rsid w:val="000F3A7E"/>
    <w:rsid w:val="0010019E"/>
    <w:rsid w:val="00106719"/>
    <w:rsid w:val="001162B0"/>
    <w:rsid w:val="00122430"/>
    <w:rsid w:val="001234CB"/>
    <w:rsid w:val="00125109"/>
    <w:rsid w:val="00126B8C"/>
    <w:rsid w:val="00140F97"/>
    <w:rsid w:val="001413FD"/>
    <w:rsid w:val="001420D1"/>
    <w:rsid w:val="001516A0"/>
    <w:rsid w:val="00170BFE"/>
    <w:rsid w:val="001734F3"/>
    <w:rsid w:val="00174603"/>
    <w:rsid w:val="00180F1D"/>
    <w:rsid w:val="00181EB0"/>
    <w:rsid w:val="00182D92"/>
    <w:rsid w:val="00191A35"/>
    <w:rsid w:val="00193833"/>
    <w:rsid w:val="001955D9"/>
    <w:rsid w:val="00197C77"/>
    <w:rsid w:val="001A0AD8"/>
    <w:rsid w:val="001B2E0C"/>
    <w:rsid w:val="001B608A"/>
    <w:rsid w:val="001D6EA6"/>
    <w:rsid w:val="001E05DF"/>
    <w:rsid w:val="001E4556"/>
    <w:rsid w:val="001F509E"/>
    <w:rsid w:val="002017AE"/>
    <w:rsid w:val="00205DC5"/>
    <w:rsid w:val="002271C4"/>
    <w:rsid w:val="00227593"/>
    <w:rsid w:val="002465F7"/>
    <w:rsid w:val="00252529"/>
    <w:rsid w:val="002602DF"/>
    <w:rsid w:val="00264C0B"/>
    <w:rsid w:val="00267B93"/>
    <w:rsid w:val="0027109F"/>
    <w:rsid w:val="00282617"/>
    <w:rsid w:val="002850DE"/>
    <w:rsid w:val="00287EB4"/>
    <w:rsid w:val="0029752A"/>
    <w:rsid w:val="002A2F20"/>
    <w:rsid w:val="002A3F38"/>
    <w:rsid w:val="002B174D"/>
    <w:rsid w:val="002C4BD1"/>
    <w:rsid w:val="002C64DF"/>
    <w:rsid w:val="002D74FE"/>
    <w:rsid w:val="002E492C"/>
    <w:rsid w:val="002E66FE"/>
    <w:rsid w:val="00304FC8"/>
    <w:rsid w:val="00316734"/>
    <w:rsid w:val="0033143E"/>
    <w:rsid w:val="00333C28"/>
    <w:rsid w:val="00342CA1"/>
    <w:rsid w:val="00343B9B"/>
    <w:rsid w:val="00344975"/>
    <w:rsid w:val="00347CEE"/>
    <w:rsid w:val="00352D1D"/>
    <w:rsid w:val="00356463"/>
    <w:rsid w:val="00380700"/>
    <w:rsid w:val="00384D6A"/>
    <w:rsid w:val="00397B2F"/>
    <w:rsid w:val="003B4AC4"/>
    <w:rsid w:val="003B7248"/>
    <w:rsid w:val="003C0403"/>
    <w:rsid w:val="003C7195"/>
    <w:rsid w:val="003D3186"/>
    <w:rsid w:val="003D71A2"/>
    <w:rsid w:val="003E0738"/>
    <w:rsid w:val="003F25C1"/>
    <w:rsid w:val="003F56AB"/>
    <w:rsid w:val="003F6523"/>
    <w:rsid w:val="003F6A39"/>
    <w:rsid w:val="004024C1"/>
    <w:rsid w:val="004027F9"/>
    <w:rsid w:val="00402A5A"/>
    <w:rsid w:val="00404E28"/>
    <w:rsid w:val="0042394D"/>
    <w:rsid w:val="00430CC2"/>
    <w:rsid w:val="0043796A"/>
    <w:rsid w:val="00441282"/>
    <w:rsid w:val="004526BC"/>
    <w:rsid w:val="00462410"/>
    <w:rsid w:val="00472490"/>
    <w:rsid w:val="00472AB1"/>
    <w:rsid w:val="004741F9"/>
    <w:rsid w:val="00474D2A"/>
    <w:rsid w:val="00474E57"/>
    <w:rsid w:val="00475F7C"/>
    <w:rsid w:val="0047776F"/>
    <w:rsid w:val="00481C65"/>
    <w:rsid w:val="004840E1"/>
    <w:rsid w:val="00485C7B"/>
    <w:rsid w:val="00485E85"/>
    <w:rsid w:val="00486BE2"/>
    <w:rsid w:val="00493994"/>
    <w:rsid w:val="004977E2"/>
    <w:rsid w:val="004A0C6E"/>
    <w:rsid w:val="004B1643"/>
    <w:rsid w:val="004B50F6"/>
    <w:rsid w:val="004C3C0C"/>
    <w:rsid w:val="004D2773"/>
    <w:rsid w:val="004E07F9"/>
    <w:rsid w:val="004E1A2F"/>
    <w:rsid w:val="004F595A"/>
    <w:rsid w:val="00500DC0"/>
    <w:rsid w:val="00524CE7"/>
    <w:rsid w:val="00526D72"/>
    <w:rsid w:val="005308B9"/>
    <w:rsid w:val="00541A4A"/>
    <w:rsid w:val="00561DC1"/>
    <w:rsid w:val="0056482E"/>
    <w:rsid w:val="00566D2F"/>
    <w:rsid w:val="005701F5"/>
    <w:rsid w:val="00572261"/>
    <w:rsid w:val="00586EA5"/>
    <w:rsid w:val="00587E03"/>
    <w:rsid w:val="00590BB7"/>
    <w:rsid w:val="005A1B63"/>
    <w:rsid w:val="005A4AB9"/>
    <w:rsid w:val="005A534C"/>
    <w:rsid w:val="005C527F"/>
    <w:rsid w:val="005C5DFC"/>
    <w:rsid w:val="005C7D6A"/>
    <w:rsid w:val="005D0218"/>
    <w:rsid w:val="005D4714"/>
    <w:rsid w:val="005D731C"/>
    <w:rsid w:val="005E0078"/>
    <w:rsid w:val="005E27C2"/>
    <w:rsid w:val="005E4F0A"/>
    <w:rsid w:val="005E6B7D"/>
    <w:rsid w:val="005F3415"/>
    <w:rsid w:val="006129FC"/>
    <w:rsid w:val="00615629"/>
    <w:rsid w:val="00615BC5"/>
    <w:rsid w:val="00615D7F"/>
    <w:rsid w:val="00623D14"/>
    <w:rsid w:val="0063415C"/>
    <w:rsid w:val="006352A8"/>
    <w:rsid w:val="006505BF"/>
    <w:rsid w:val="00661612"/>
    <w:rsid w:val="00665A9E"/>
    <w:rsid w:val="00667161"/>
    <w:rsid w:val="0067100C"/>
    <w:rsid w:val="0067149A"/>
    <w:rsid w:val="00675FEA"/>
    <w:rsid w:val="00676171"/>
    <w:rsid w:val="00691868"/>
    <w:rsid w:val="00696C24"/>
    <w:rsid w:val="006A6232"/>
    <w:rsid w:val="006A627E"/>
    <w:rsid w:val="006A6941"/>
    <w:rsid w:val="006B1259"/>
    <w:rsid w:val="006B2AA1"/>
    <w:rsid w:val="006C656A"/>
    <w:rsid w:val="006D07F1"/>
    <w:rsid w:val="006E037C"/>
    <w:rsid w:val="006E11FB"/>
    <w:rsid w:val="006F0F76"/>
    <w:rsid w:val="006F10F1"/>
    <w:rsid w:val="006F2FCF"/>
    <w:rsid w:val="006F4940"/>
    <w:rsid w:val="006F6F63"/>
    <w:rsid w:val="00706503"/>
    <w:rsid w:val="00710083"/>
    <w:rsid w:val="00711D34"/>
    <w:rsid w:val="00716AB3"/>
    <w:rsid w:val="00717503"/>
    <w:rsid w:val="00721054"/>
    <w:rsid w:val="00724E9B"/>
    <w:rsid w:val="007529D5"/>
    <w:rsid w:val="0075678D"/>
    <w:rsid w:val="007639CD"/>
    <w:rsid w:val="007721AA"/>
    <w:rsid w:val="00773B2E"/>
    <w:rsid w:val="007758E6"/>
    <w:rsid w:val="007835E4"/>
    <w:rsid w:val="00784385"/>
    <w:rsid w:val="0079262C"/>
    <w:rsid w:val="007A000E"/>
    <w:rsid w:val="007A1710"/>
    <w:rsid w:val="007A1D12"/>
    <w:rsid w:val="007B03F0"/>
    <w:rsid w:val="007D2A0E"/>
    <w:rsid w:val="007F02F3"/>
    <w:rsid w:val="007F576A"/>
    <w:rsid w:val="00802067"/>
    <w:rsid w:val="00802379"/>
    <w:rsid w:val="00805255"/>
    <w:rsid w:val="008145E2"/>
    <w:rsid w:val="00830733"/>
    <w:rsid w:val="008315E0"/>
    <w:rsid w:val="008330AF"/>
    <w:rsid w:val="0084132A"/>
    <w:rsid w:val="00850891"/>
    <w:rsid w:val="00856DFD"/>
    <w:rsid w:val="0086194F"/>
    <w:rsid w:val="00872549"/>
    <w:rsid w:val="00874C45"/>
    <w:rsid w:val="00880B33"/>
    <w:rsid w:val="00882D6A"/>
    <w:rsid w:val="0088685F"/>
    <w:rsid w:val="00886A79"/>
    <w:rsid w:val="008940DF"/>
    <w:rsid w:val="008A2247"/>
    <w:rsid w:val="008A5087"/>
    <w:rsid w:val="008B2C3A"/>
    <w:rsid w:val="008B7102"/>
    <w:rsid w:val="008C012A"/>
    <w:rsid w:val="008C58CF"/>
    <w:rsid w:val="008C6FF7"/>
    <w:rsid w:val="008D4F50"/>
    <w:rsid w:val="008D7607"/>
    <w:rsid w:val="008E1C8F"/>
    <w:rsid w:val="008E2510"/>
    <w:rsid w:val="008F1E49"/>
    <w:rsid w:val="008F3C97"/>
    <w:rsid w:val="009115CB"/>
    <w:rsid w:val="009248D2"/>
    <w:rsid w:val="00926373"/>
    <w:rsid w:val="00941136"/>
    <w:rsid w:val="009535A4"/>
    <w:rsid w:val="00954E82"/>
    <w:rsid w:val="00955D4F"/>
    <w:rsid w:val="00961432"/>
    <w:rsid w:val="00965CBC"/>
    <w:rsid w:val="00974D25"/>
    <w:rsid w:val="009776C5"/>
    <w:rsid w:val="0098734A"/>
    <w:rsid w:val="009947CF"/>
    <w:rsid w:val="00997BA4"/>
    <w:rsid w:val="009A0554"/>
    <w:rsid w:val="009A6780"/>
    <w:rsid w:val="009A745E"/>
    <w:rsid w:val="009B19C7"/>
    <w:rsid w:val="009B2DF7"/>
    <w:rsid w:val="009B6B2E"/>
    <w:rsid w:val="009B6E98"/>
    <w:rsid w:val="009C0DF6"/>
    <w:rsid w:val="009C21D3"/>
    <w:rsid w:val="009E5462"/>
    <w:rsid w:val="009E66A1"/>
    <w:rsid w:val="009F424F"/>
    <w:rsid w:val="009F7485"/>
    <w:rsid w:val="009F7966"/>
    <w:rsid w:val="00A02238"/>
    <w:rsid w:val="00A148FD"/>
    <w:rsid w:val="00A16CBD"/>
    <w:rsid w:val="00A17855"/>
    <w:rsid w:val="00A200DA"/>
    <w:rsid w:val="00A3236D"/>
    <w:rsid w:val="00A32A3A"/>
    <w:rsid w:val="00A34D77"/>
    <w:rsid w:val="00A43F12"/>
    <w:rsid w:val="00A5650B"/>
    <w:rsid w:val="00A85C94"/>
    <w:rsid w:val="00A91403"/>
    <w:rsid w:val="00A92BFB"/>
    <w:rsid w:val="00A93BB7"/>
    <w:rsid w:val="00AA1FA9"/>
    <w:rsid w:val="00AA3C00"/>
    <w:rsid w:val="00AA4B93"/>
    <w:rsid w:val="00AA4BCD"/>
    <w:rsid w:val="00AC6E54"/>
    <w:rsid w:val="00AE668B"/>
    <w:rsid w:val="00AE7B05"/>
    <w:rsid w:val="00AF4817"/>
    <w:rsid w:val="00AF4B77"/>
    <w:rsid w:val="00AF7448"/>
    <w:rsid w:val="00B079AA"/>
    <w:rsid w:val="00B123DC"/>
    <w:rsid w:val="00B20E42"/>
    <w:rsid w:val="00B2215B"/>
    <w:rsid w:val="00B25C61"/>
    <w:rsid w:val="00B34473"/>
    <w:rsid w:val="00B35C94"/>
    <w:rsid w:val="00B37828"/>
    <w:rsid w:val="00B41A3D"/>
    <w:rsid w:val="00B41A71"/>
    <w:rsid w:val="00B44B3E"/>
    <w:rsid w:val="00B45CCD"/>
    <w:rsid w:val="00B55536"/>
    <w:rsid w:val="00B577DD"/>
    <w:rsid w:val="00B57970"/>
    <w:rsid w:val="00B6109E"/>
    <w:rsid w:val="00B61544"/>
    <w:rsid w:val="00B623F9"/>
    <w:rsid w:val="00B67A02"/>
    <w:rsid w:val="00B74AAA"/>
    <w:rsid w:val="00B75335"/>
    <w:rsid w:val="00B771BE"/>
    <w:rsid w:val="00B84334"/>
    <w:rsid w:val="00B85006"/>
    <w:rsid w:val="00BA7FBE"/>
    <w:rsid w:val="00BB27C0"/>
    <w:rsid w:val="00BB2FBC"/>
    <w:rsid w:val="00BB5983"/>
    <w:rsid w:val="00BB69E8"/>
    <w:rsid w:val="00BD098C"/>
    <w:rsid w:val="00BD11AD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98A"/>
    <w:rsid w:val="00C25921"/>
    <w:rsid w:val="00C370C4"/>
    <w:rsid w:val="00C43856"/>
    <w:rsid w:val="00C46E26"/>
    <w:rsid w:val="00C52046"/>
    <w:rsid w:val="00C615F8"/>
    <w:rsid w:val="00C90F85"/>
    <w:rsid w:val="00C932DC"/>
    <w:rsid w:val="00C94D88"/>
    <w:rsid w:val="00CA3EAA"/>
    <w:rsid w:val="00CA7DDF"/>
    <w:rsid w:val="00CB16A5"/>
    <w:rsid w:val="00CB1DBD"/>
    <w:rsid w:val="00CB7CC5"/>
    <w:rsid w:val="00CC4C06"/>
    <w:rsid w:val="00CD164D"/>
    <w:rsid w:val="00CD1E92"/>
    <w:rsid w:val="00CD3AA5"/>
    <w:rsid w:val="00CD4EA7"/>
    <w:rsid w:val="00CE11BE"/>
    <w:rsid w:val="00CE15FF"/>
    <w:rsid w:val="00CF5669"/>
    <w:rsid w:val="00D00622"/>
    <w:rsid w:val="00D10D12"/>
    <w:rsid w:val="00D20816"/>
    <w:rsid w:val="00D2487B"/>
    <w:rsid w:val="00D325F0"/>
    <w:rsid w:val="00D3444D"/>
    <w:rsid w:val="00D34CC4"/>
    <w:rsid w:val="00D45D90"/>
    <w:rsid w:val="00D46D7B"/>
    <w:rsid w:val="00D74B44"/>
    <w:rsid w:val="00D7560B"/>
    <w:rsid w:val="00D8068A"/>
    <w:rsid w:val="00D80BD4"/>
    <w:rsid w:val="00D863CC"/>
    <w:rsid w:val="00D874AD"/>
    <w:rsid w:val="00D9084D"/>
    <w:rsid w:val="00D9093E"/>
    <w:rsid w:val="00D95D45"/>
    <w:rsid w:val="00DB2599"/>
    <w:rsid w:val="00DC19A2"/>
    <w:rsid w:val="00DC4F6E"/>
    <w:rsid w:val="00DD0F06"/>
    <w:rsid w:val="00DD3841"/>
    <w:rsid w:val="00DD75CF"/>
    <w:rsid w:val="00DE1AE4"/>
    <w:rsid w:val="00DF2533"/>
    <w:rsid w:val="00DF6315"/>
    <w:rsid w:val="00E076A9"/>
    <w:rsid w:val="00E2151F"/>
    <w:rsid w:val="00E26100"/>
    <w:rsid w:val="00E275A8"/>
    <w:rsid w:val="00E313F6"/>
    <w:rsid w:val="00E3210F"/>
    <w:rsid w:val="00E327BB"/>
    <w:rsid w:val="00E3564C"/>
    <w:rsid w:val="00E363CF"/>
    <w:rsid w:val="00E54AFE"/>
    <w:rsid w:val="00E57D82"/>
    <w:rsid w:val="00E611CA"/>
    <w:rsid w:val="00E61AE2"/>
    <w:rsid w:val="00E72582"/>
    <w:rsid w:val="00E746FA"/>
    <w:rsid w:val="00E74FE9"/>
    <w:rsid w:val="00E80DDC"/>
    <w:rsid w:val="00E84831"/>
    <w:rsid w:val="00E9375E"/>
    <w:rsid w:val="00EB0B13"/>
    <w:rsid w:val="00EB5CB7"/>
    <w:rsid w:val="00EC05D0"/>
    <w:rsid w:val="00EC4ABD"/>
    <w:rsid w:val="00ED20E1"/>
    <w:rsid w:val="00ED39CD"/>
    <w:rsid w:val="00ED7E94"/>
    <w:rsid w:val="00ED7FF7"/>
    <w:rsid w:val="00EE2171"/>
    <w:rsid w:val="00EF013C"/>
    <w:rsid w:val="00EF5211"/>
    <w:rsid w:val="00F019BE"/>
    <w:rsid w:val="00F057B2"/>
    <w:rsid w:val="00F37885"/>
    <w:rsid w:val="00F44A94"/>
    <w:rsid w:val="00F47AD3"/>
    <w:rsid w:val="00F51BD0"/>
    <w:rsid w:val="00F67078"/>
    <w:rsid w:val="00F72B5F"/>
    <w:rsid w:val="00F77DFB"/>
    <w:rsid w:val="00F8475E"/>
    <w:rsid w:val="00F854AF"/>
    <w:rsid w:val="00F855A2"/>
    <w:rsid w:val="00F951FF"/>
    <w:rsid w:val="00FA1E2B"/>
    <w:rsid w:val="00FA2A85"/>
    <w:rsid w:val="00FA34ED"/>
    <w:rsid w:val="00FA7112"/>
    <w:rsid w:val="00FB4347"/>
    <w:rsid w:val="00FB54E5"/>
    <w:rsid w:val="00FC6E68"/>
    <w:rsid w:val="00FD3942"/>
    <w:rsid w:val="00FE3B18"/>
    <w:rsid w:val="00FF161A"/>
    <w:rsid w:val="00FF33A9"/>
    <w:rsid w:val="00FF4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80DD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03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259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9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24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65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187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80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56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958</Words>
  <Characters>5751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3</cp:revision>
  <cp:lastPrinted>2022-08-19T07:16:00Z</cp:lastPrinted>
  <dcterms:created xsi:type="dcterms:W3CDTF">2023-02-21T08:01:00Z</dcterms:created>
  <dcterms:modified xsi:type="dcterms:W3CDTF">2023-02-21T08:18:00Z</dcterms:modified>
</cp:coreProperties>
</file>